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363EC" w14:textId="78CEB6E0" w:rsidR="005F3836" w:rsidRPr="00DC68F1" w:rsidRDefault="005F3836">
      <w:pPr>
        <w:rPr>
          <w:rFonts w:cstheme="minorHAnsi"/>
          <w:sz w:val="20"/>
          <w:szCs w:val="20"/>
          <w:lang w:val="uk-UA"/>
        </w:rPr>
      </w:pPr>
    </w:p>
    <w:p w14:paraId="3ECB93D4" w14:textId="68F30893" w:rsidR="00496960" w:rsidRPr="00DC68F1" w:rsidRDefault="00496960" w:rsidP="00496960">
      <w:pPr>
        <w:jc w:val="center"/>
        <w:rPr>
          <w:rFonts w:cstheme="minorHAnsi"/>
          <w:b/>
          <w:bCs/>
          <w:sz w:val="20"/>
          <w:szCs w:val="20"/>
          <w:lang w:val="uk-UA"/>
        </w:rPr>
      </w:pPr>
      <w:r w:rsidRPr="00DC68F1">
        <w:rPr>
          <w:rFonts w:cstheme="minorHAnsi"/>
          <w:b/>
          <w:bCs/>
          <w:sz w:val="20"/>
          <w:szCs w:val="20"/>
        </w:rPr>
        <w:t>CLIENT</w:t>
      </w:r>
      <w:r w:rsidRPr="00DC68F1">
        <w:rPr>
          <w:rFonts w:cstheme="minorHAnsi"/>
          <w:b/>
          <w:bCs/>
          <w:sz w:val="20"/>
          <w:szCs w:val="20"/>
          <w:lang w:val="uk-UA"/>
        </w:rPr>
        <w:t xml:space="preserve"> </w:t>
      </w:r>
      <w:r w:rsidRPr="00DC68F1">
        <w:rPr>
          <w:rFonts w:cstheme="minorHAnsi"/>
          <w:b/>
          <w:bCs/>
          <w:sz w:val="20"/>
          <w:szCs w:val="20"/>
        </w:rPr>
        <w:t>FORM</w:t>
      </w:r>
      <w:r w:rsidRPr="00DC68F1">
        <w:rPr>
          <w:rFonts w:cstheme="minorHAnsi"/>
          <w:b/>
          <w:bCs/>
          <w:sz w:val="20"/>
          <w:szCs w:val="20"/>
          <w:lang w:val="uk-UA"/>
        </w:rPr>
        <w:t xml:space="preserve"> | ІНФОРМАЦІЯ ПРО КЛІЄНТА ПОДАТКОВОЇ КЛІНІКИ</w:t>
      </w:r>
    </w:p>
    <w:p w14:paraId="49667BF0" w14:textId="77777777" w:rsidR="002A21BE" w:rsidRPr="00DC68F1" w:rsidRDefault="002A21BE" w:rsidP="002A21BE">
      <w:pPr>
        <w:shd w:val="clear" w:color="auto" w:fill="FFFFFF"/>
        <w:spacing w:after="100" w:afterAutospacing="1" w:line="375" w:lineRule="atLeast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Ви можете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скористатись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ослугами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Безкоштовної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одаткової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Клініки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Конгресу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Українців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Канади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–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Манітоба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,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якщо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:</w:t>
      </w:r>
    </w:p>
    <w:p w14:paraId="7BAD76BB" w14:textId="0C7A09EB" w:rsidR="002A21BE" w:rsidRPr="00C30CE4" w:rsidRDefault="002A21BE" w:rsidP="002A21BE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В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рибу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до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анітоб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за </w:t>
      </w:r>
      <w:r w:rsidR="00C30CE4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заходами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UAET</w:t>
      </w:r>
      <w:r w:rsidR="00C30CE4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або </w:t>
      </w:r>
      <w:proofErr w:type="spellStart"/>
      <w:r w:rsidR="00C30CE4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post</w:t>
      </w:r>
      <w:proofErr w:type="spellEnd"/>
      <w:r w:rsidR="00C30CE4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-</w:t>
      </w:r>
      <w:r w:rsidR="00C30CE4" w:rsidRP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r w:rsidR="00C30CE4"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UAET</w:t>
      </w:r>
      <w:r w:rsidR="00C30CE4" w:rsidRP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/</w:t>
      </w:r>
    </w:p>
    <w:p w14:paraId="48B0EE40" w14:textId="77777777" w:rsidR="002A21BE" w:rsidRPr="00C30CE4" w:rsidRDefault="002A21BE" w:rsidP="002A21BE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Ви </w:t>
      </w:r>
      <w:proofErr w:type="spellStart"/>
      <w:r w:rsidRP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роживаєте</w:t>
      </w:r>
      <w:proofErr w:type="spellEnd"/>
      <w:r w:rsidRP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у </w:t>
      </w:r>
      <w:proofErr w:type="spellStart"/>
      <w:r w:rsidRP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анітобі</w:t>
      </w:r>
      <w:proofErr w:type="spellEnd"/>
    </w:p>
    <w:p w14:paraId="46B0F314" w14:textId="6587E5E2" w:rsidR="002A21BE" w:rsidRPr="00DC68F1" w:rsidRDefault="002A21BE" w:rsidP="002A21BE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аєте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річний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до $</w:t>
      </w:r>
      <w:r w:rsid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35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,000 для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несімейних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та $</w:t>
      </w:r>
      <w:r w:rsidR="00C30CE4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45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,000 для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сімей</w:t>
      </w:r>
      <w:proofErr w:type="spellEnd"/>
    </w:p>
    <w:p w14:paraId="0D6A1A57" w14:textId="77777777" w:rsidR="002A21BE" w:rsidRPr="00DC68F1" w:rsidRDefault="002A21BE" w:rsidP="002A21BE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Маєте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просту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податкову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ситуацію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:</w:t>
      </w:r>
    </w:p>
    <w:p w14:paraId="3EA1D484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Не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доходу у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инулому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році</w:t>
      </w:r>
      <w:proofErr w:type="spellEnd"/>
    </w:p>
    <w:p w14:paraId="61629A54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Бул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найманим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рацівником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у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инулому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роц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employment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)</w:t>
      </w:r>
    </w:p>
    <w:p w14:paraId="1EC76235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Отрим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інвестиційний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до $1,000 (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наприкла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ідсотк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по депозиту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тощ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)</w:t>
      </w:r>
    </w:p>
    <w:p w14:paraId="620F4EFD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Отримув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пенсію</w:t>
      </w:r>
      <w:proofErr w:type="spellEnd"/>
    </w:p>
    <w:p w14:paraId="0056218C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Отрим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гран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на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навчання</w:t>
      </w:r>
      <w:proofErr w:type="spellEnd"/>
    </w:p>
    <w:p w14:paraId="03519EFA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Отримув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пенійн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ипла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(Canada Pension Plan, Old Age Security)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ипла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з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безробіття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(EI)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ипла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п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непрацездатнот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(disability insurance)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та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соціальн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ипла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(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наприкла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, EIA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та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ін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.)</w:t>
      </w:r>
    </w:p>
    <w:p w14:paraId="6D4C8940" w14:textId="77777777" w:rsidR="002A21BE" w:rsidRPr="00DC68F1" w:rsidRDefault="002A21BE" w:rsidP="002A21BE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Бул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самозайнятою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особою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self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-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employed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) з таким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критеріям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:</w:t>
      </w:r>
    </w:p>
    <w:p w14:paraId="359BEB6B" w14:textId="77777777" w:rsidR="002A21BE" w:rsidRPr="00DC68F1" w:rsidRDefault="002A21BE" w:rsidP="002A21BE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річний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д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$1,000</w:t>
      </w:r>
    </w:p>
    <w:p w14:paraId="39A33EB7" w14:textId="77777777" w:rsidR="002A21BE" w:rsidRPr="00DC68F1" w:rsidRDefault="002A21BE" w:rsidP="002A21BE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ідсутність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итрат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на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едення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бізнесу</w:t>
      </w:r>
      <w:proofErr w:type="spellEnd"/>
    </w:p>
    <w:p w14:paraId="784FF725" w14:textId="77777777" w:rsidR="002A21BE" w:rsidRPr="00DC68F1" w:rsidRDefault="002A21BE" w:rsidP="002A21BE">
      <w:pPr>
        <w:shd w:val="clear" w:color="auto" w:fill="FFFFFF"/>
        <w:spacing w:after="100" w:afterAutospacing="1" w:line="375" w:lineRule="atLeast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Безкоштовні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одаткові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клініки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не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надають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ослуги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у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випадку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складних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ситуацій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, таких як:</w:t>
      </w:r>
    </w:p>
    <w:p w14:paraId="2EC92C0C" w14:textId="6EEF3F3D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В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и бул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самозайнятою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особою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self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-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employed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)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ч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итра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ов’язан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з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ашою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роботою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(employment expenses)</w:t>
      </w:r>
    </w:p>
    <w:p w14:paraId="76AB8785" w14:textId="781B69A1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У вас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був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та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итрат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ашог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бізнесу</w:t>
      </w:r>
      <w:proofErr w:type="spellEnd"/>
    </w:p>
    <w:p w14:paraId="2D7AFE3E" w14:textId="5AC1F0CE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В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аш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інвестиційний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перевищив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$1,000</w:t>
      </w:r>
    </w:p>
    <w:p w14:paraId="62784CFD" w14:textId="7B577DC7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В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отрим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рибутк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ч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збитк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купівл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-продажу авто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нерухомост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,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цінних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аперів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тощо</w:t>
      </w:r>
      <w:proofErr w:type="spellEnd"/>
    </w:p>
    <w:p w14:paraId="3C2E7627" w14:textId="07B19EDB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В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оголоси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про банкротство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минулог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аб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озаминулого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року і не подал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одаткову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декларацію</w:t>
      </w:r>
      <w:proofErr w:type="spellEnd"/>
    </w:p>
    <w:p w14:paraId="5D7793C0" w14:textId="48CFBCB2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Д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екларація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одається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за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померлу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особу</w:t>
      </w:r>
    </w:p>
    <w:p w14:paraId="4F6C27EE" w14:textId="20C56D61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В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олоді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нерухомістю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за кордоном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T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1135)</w:t>
      </w:r>
    </w:p>
    <w:p w14:paraId="0344C6FB" w14:textId="4E1D42E7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В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отримув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поза межам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Канади</w:t>
      </w:r>
      <w:proofErr w:type="spellEnd"/>
    </w:p>
    <w:p w14:paraId="009245C8" w14:textId="345D4A4C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В</w:t>
      </w:r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и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отримували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дох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від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val="ru-RU" w:eastAsia="en-CA"/>
          <w14:ligatures w14:val="none"/>
        </w:rPr>
        <w:t>оренди</w:t>
      </w:r>
      <w:proofErr w:type="spellEnd"/>
    </w:p>
    <w:p w14:paraId="068BBEC9" w14:textId="3ACD9F23" w:rsidR="002A21BE" w:rsidRPr="00DC68F1" w:rsidRDefault="002A21BE" w:rsidP="002A21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І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нш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складні</w:t>
      </w:r>
      <w:proofErr w:type="spellEnd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випадки</w:t>
      </w:r>
      <w:proofErr w:type="spellEnd"/>
    </w:p>
    <w:p w14:paraId="3A22E72D" w14:textId="77777777" w:rsidR="002A21BE" w:rsidRPr="00DC68F1" w:rsidRDefault="002A21BE" w:rsidP="002A21BE">
      <w:pPr>
        <w:shd w:val="clear" w:color="auto" w:fill="FFFFFF"/>
        <w:spacing w:after="100" w:afterAutospacing="1" w:line="375" w:lineRule="atLeast"/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</w:pP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Рекомендуємо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скористатись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ослугами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рофесіоналів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,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якщо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у вас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складніша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податкова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 xml:space="preserve"> </w:t>
      </w:r>
      <w:proofErr w:type="spellStart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ситуація</w:t>
      </w:r>
      <w:proofErr w:type="spellEnd"/>
      <w:r w:rsidRPr="00DC68F1">
        <w:rPr>
          <w:rFonts w:eastAsia="Times New Roman" w:cstheme="minorHAnsi"/>
          <w:b/>
          <w:bCs/>
          <w:kern w:val="0"/>
          <w:sz w:val="20"/>
          <w:szCs w:val="20"/>
          <w:lang w:val="ru-RU" w:eastAsia="en-CA"/>
          <w14:ligatures w14:val="none"/>
        </w:rPr>
        <w:t>.</w:t>
      </w:r>
    </w:p>
    <w:p w14:paraId="563BEA5C" w14:textId="77777777" w:rsidR="00A26915" w:rsidRPr="00DC68F1" w:rsidRDefault="00A26915">
      <w:pPr>
        <w:rPr>
          <w:rFonts w:cstheme="minorHAnsi"/>
          <w:b/>
          <w:bCs/>
          <w:sz w:val="20"/>
          <w:szCs w:val="20"/>
          <w:lang w:val="uk-UA"/>
        </w:rPr>
      </w:pPr>
      <w:r w:rsidRPr="00DC68F1">
        <w:rPr>
          <w:rFonts w:cstheme="minorHAnsi"/>
          <w:b/>
          <w:bCs/>
          <w:sz w:val="20"/>
          <w:szCs w:val="20"/>
          <w:lang w:val="uk-UA"/>
        </w:rPr>
        <w:br w:type="page"/>
      </w:r>
    </w:p>
    <w:p w14:paraId="06331011" w14:textId="188F8DB4" w:rsidR="003C22C9" w:rsidRPr="00DC68F1" w:rsidRDefault="00262697">
      <w:pPr>
        <w:rPr>
          <w:rFonts w:cstheme="minorHAnsi"/>
          <w:b/>
          <w:bCs/>
          <w:sz w:val="20"/>
          <w:szCs w:val="20"/>
          <w:lang w:val="uk-UA"/>
        </w:rPr>
      </w:pPr>
      <w:r w:rsidRPr="00DC68F1">
        <w:rPr>
          <w:rFonts w:cstheme="minorHAnsi"/>
          <w:b/>
          <w:bCs/>
          <w:sz w:val="20"/>
          <w:szCs w:val="20"/>
          <w:lang w:val="uk-UA"/>
        </w:rPr>
        <w:lastRenderedPageBreak/>
        <w:t xml:space="preserve">Надсилаючи цю форму волонтерам податкової клініки </w:t>
      </w:r>
      <w:r w:rsidRPr="00DC68F1">
        <w:rPr>
          <w:rFonts w:cstheme="minorHAnsi"/>
          <w:b/>
          <w:bCs/>
          <w:sz w:val="20"/>
          <w:szCs w:val="20"/>
        </w:rPr>
        <w:t>Ukrainian</w:t>
      </w:r>
      <w:r w:rsidRPr="00DC68F1">
        <w:rPr>
          <w:rFonts w:cstheme="minorHAnsi"/>
          <w:b/>
          <w:bCs/>
          <w:sz w:val="20"/>
          <w:szCs w:val="20"/>
          <w:lang w:val="uk-UA"/>
        </w:rPr>
        <w:t xml:space="preserve"> </w:t>
      </w:r>
      <w:r w:rsidRPr="00DC68F1">
        <w:rPr>
          <w:rFonts w:cstheme="minorHAnsi"/>
          <w:b/>
          <w:bCs/>
          <w:sz w:val="20"/>
          <w:szCs w:val="20"/>
        </w:rPr>
        <w:t>Canadian</w:t>
      </w:r>
      <w:r w:rsidRPr="00DC68F1">
        <w:rPr>
          <w:rFonts w:cstheme="minorHAnsi"/>
          <w:b/>
          <w:bCs/>
          <w:sz w:val="20"/>
          <w:szCs w:val="20"/>
          <w:lang w:val="uk-UA"/>
        </w:rPr>
        <w:t xml:space="preserve"> </w:t>
      </w:r>
      <w:r w:rsidRPr="00DC68F1">
        <w:rPr>
          <w:rFonts w:cstheme="minorHAnsi"/>
          <w:b/>
          <w:bCs/>
          <w:sz w:val="20"/>
          <w:szCs w:val="20"/>
        </w:rPr>
        <w:t>Congress</w:t>
      </w:r>
      <w:r w:rsidRPr="00DC68F1">
        <w:rPr>
          <w:rFonts w:cstheme="minorHAnsi"/>
          <w:b/>
          <w:bCs/>
          <w:sz w:val="20"/>
          <w:szCs w:val="20"/>
          <w:lang w:val="uk-UA"/>
        </w:rPr>
        <w:t xml:space="preserve"> – </w:t>
      </w:r>
      <w:r w:rsidRPr="00DC68F1">
        <w:rPr>
          <w:rFonts w:cstheme="minorHAnsi"/>
          <w:b/>
          <w:bCs/>
          <w:sz w:val="20"/>
          <w:szCs w:val="20"/>
        </w:rPr>
        <w:t>Manitoba</w:t>
      </w:r>
      <w:r w:rsidRPr="00DC68F1">
        <w:rPr>
          <w:rFonts w:cstheme="minorHAnsi"/>
          <w:b/>
          <w:bCs/>
          <w:sz w:val="20"/>
          <w:szCs w:val="20"/>
          <w:lang w:val="uk-UA"/>
        </w:rPr>
        <w:t>, ви погоджуєтесь:</w:t>
      </w:r>
    </w:p>
    <w:p w14:paraId="3190AA1B" w14:textId="6482773C" w:rsidR="00262697" w:rsidRPr="00DC68F1" w:rsidRDefault="00262697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Що віртуальна (онлайн) сесія може нести певні ризики з інформаційної безпеки, і ви приймаєте ці ризики.</w:t>
      </w:r>
    </w:p>
    <w:p w14:paraId="15DA9DC3" w14:textId="1274174E" w:rsidR="00262697" w:rsidRPr="00DC68F1" w:rsidRDefault="00262697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Ви розумієте, що волонтери програми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ommunity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Volunteer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Incom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Tax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Program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VITP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) не є працівниками Податкової Агенції Канади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anada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Revenu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Agency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). </w:t>
      </w:r>
    </w:p>
    <w:p w14:paraId="7EE2EE0B" w14:textId="2CC44B4A" w:rsidR="00262697" w:rsidRPr="00DC68F1" w:rsidRDefault="00262697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Надати доступ до персональної інформації волонтерам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ommunity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Volunteer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Incom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Tax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Program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VITP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) з метою ідентифікації особи та заповнення та подання податкової декларації. </w:t>
      </w:r>
    </w:p>
    <w:p w14:paraId="62D322A4" w14:textId="451ECCA1" w:rsidR="00262697" w:rsidRPr="00DC68F1" w:rsidRDefault="00262697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Ви розумієте та погоджуєтесь, що волонтери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ommunity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Volunteer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Incom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Tax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Program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VITP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) заповнюють необхідні форми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Incom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Tax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Return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відповідно до рівня їх знань. </w:t>
      </w:r>
    </w:p>
    <w:p w14:paraId="58E4D727" w14:textId="4E9CEF4E" w:rsidR="00262697" w:rsidRPr="00DC68F1" w:rsidRDefault="00262697" w:rsidP="0049696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Надаєте згоду на електронне подання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Incom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Tax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Return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до Податкової Агенції Канади (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Canada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Revenue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kern w:val="0"/>
          <w:sz w:val="20"/>
          <w:szCs w:val="20"/>
          <w:lang w:eastAsia="en-CA"/>
          <w14:ligatures w14:val="none"/>
        </w:rPr>
        <w:t>Agency</w:t>
      </w:r>
      <w:r w:rsidRPr="00DC68F1">
        <w:rPr>
          <w:rFonts w:eastAsia="Times New Roman" w:cstheme="minorHAnsi"/>
          <w:kern w:val="0"/>
          <w:sz w:val="20"/>
          <w:szCs w:val="20"/>
          <w:lang w:val="uk-UA" w:eastAsia="en-CA"/>
          <w14:ligatures w14:val="none"/>
        </w:rPr>
        <w:t>).</w:t>
      </w:r>
    </w:p>
    <w:p w14:paraId="4613952A" w14:textId="1AFBD885" w:rsidR="00496960" w:rsidRPr="00DC68F1" w:rsidRDefault="0004319D" w:rsidP="00496960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C00000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b/>
          <w:bCs/>
          <w:color w:val="C00000"/>
          <w:kern w:val="0"/>
          <w:sz w:val="20"/>
          <w:szCs w:val="20"/>
          <w:lang w:val="uk-UA" w:eastAsia="en-CA"/>
          <w14:ligatures w14:val="none"/>
        </w:rPr>
        <w:t xml:space="preserve">Позначте, чи ви погоджуєтесь з вищенаведеною інформацією та даєте згоду:  </w:t>
      </w:r>
      <w:sdt>
        <w:sdtPr>
          <w:rPr>
            <w:rFonts w:eastAsia="Times New Roman" w:cstheme="minorHAnsi"/>
            <w:b/>
            <w:bCs/>
            <w:color w:val="C00000"/>
            <w:kern w:val="0"/>
            <w:sz w:val="20"/>
            <w:szCs w:val="20"/>
            <w:lang w:val="uk-UA" w:eastAsia="en-CA"/>
            <w14:ligatures w14:val="none"/>
          </w:rPr>
          <w:id w:val="-5684215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000B" w:rsidRPr="00DC68F1">
            <w:rPr>
              <w:rFonts w:ascii="Segoe UI Symbol" w:eastAsia="MS Gothic" w:hAnsi="Segoe UI Symbol" w:cs="Segoe UI Symbol"/>
              <w:b/>
              <w:bCs/>
              <w:color w:val="C00000"/>
              <w:kern w:val="0"/>
              <w:sz w:val="20"/>
              <w:szCs w:val="20"/>
              <w:lang w:val="uk-UA" w:eastAsia="en-CA"/>
              <w14:ligatures w14:val="none"/>
            </w:rPr>
            <w:t>☐</w:t>
          </w:r>
        </w:sdtContent>
      </w:sdt>
      <w:r w:rsidRPr="00DC68F1">
        <w:rPr>
          <w:rFonts w:eastAsia="Times New Roman" w:cstheme="minorHAnsi"/>
          <w:b/>
          <w:bCs/>
          <w:color w:val="C00000"/>
          <w:kern w:val="0"/>
          <w:sz w:val="20"/>
          <w:szCs w:val="20"/>
          <w:lang w:val="uk-UA" w:eastAsia="en-CA"/>
          <w14:ligatures w14:val="none"/>
        </w:rPr>
        <w:t xml:space="preserve"> ТАК    </w:t>
      </w:r>
      <w:sdt>
        <w:sdtPr>
          <w:rPr>
            <w:rFonts w:eastAsia="Times New Roman" w:cstheme="minorHAnsi"/>
            <w:b/>
            <w:bCs/>
            <w:color w:val="C00000"/>
            <w:kern w:val="0"/>
            <w:sz w:val="20"/>
            <w:szCs w:val="20"/>
            <w:lang w:val="uk-UA" w:eastAsia="en-CA"/>
            <w14:ligatures w14:val="none"/>
          </w:rPr>
          <w:id w:val="686792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6960" w:rsidRPr="00DC68F1">
            <w:rPr>
              <w:rFonts w:ascii="Segoe UI Symbol" w:eastAsia="MS Gothic" w:hAnsi="Segoe UI Symbol" w:cs="Segoe UI Symbol"/>
              <w:b/>
              <w:bCs/>
              <w:color w:val="C00000"/>
              <w:kern w:val="0"/>
              <w:sz w:val="20"/>
              <w:szCs w:val="20"/>
              <w:lang w:val="uk-UA" w:eastAsia="en-CA"/>
              <w14:ligatures w14:val="none"/>
            </w:rPr>
            <w:t>☐</w:t>
          </w:r>
        </w:sdtContent>
      </w:sdt>
      <w:r w:rsidRPr="00DC68F1">
        <w:rPr>
          <w:rFonts w:eastAsia="Times New Roman" w:cstheme="minorHAnsi"/>
          <w:b/>
          <w:bCs/>
          <w:color w:val="C00000"/>
          <w:kern w:val="0"/>
          <w:sz w:val="20"/>
          <w:szCs w:val="20"/>
          <w:lang w:val="uk-UA" w:eastAsia="en-CA"/>
          <w14:ligatures w14:val="none"/>
        </w:rPr>
        <w:t xml:space="preserve">  НІ</w:t>
      </w:r>
    </w:p>
    <w:p w14:paraId="212BA544" w14:textId="226FD4BB" w:rsidR="002A21BE" w:rsidRPr="00DC68F1" w:rsidRDefault="002A21BE" w:rsidP="00496960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b/>
          <w:bCs/>
          <w:kern w:val="0"/>
          <w:sz w:val="20"/>
          <w:szCs w:val="20"/>
          <w:lang w:val="uk-UA" w:eastAsia="en-CA"/>
          <w14:ligatures w14:val="none"/>
        </w:rPr>
        <w:t xml:space="preserve">УВАГА! Персональна інформація повинна відповідати вашому закордонному паспорту та документам, виданим </w:t>
      </w:r>
      <w:r w:rsidRPr="00DC68F1">
        <w:rPr>
          <w:rFonts w:eastAsia="Times New Roman" w:cstheme="minorHAnsi"/>
          <w:b/>
          <w:bCs/>
          <w:kern w:val="0"/>
          <w:sz w:val="20"/>
          <w:szCs w:val="20"/>
          <w:lang w:eastAsia="en-CA"/>
          <w14:ligatures w14:val="none"/>
        </w:rPr>
        <w:t>IRCC</w:t>
      </w:r>
      <w:r w:rsidRPr="00DC68F1">
        <w:rPr>
          <w:rFonts w:eastAsia="Times New Roman" w:cstheme="minorHAnsi"/>
          <w:b/>
          <w:bCs/>
          <w:kern w:val="0"/>
          <w:sz w:val="20"/>
          <w:szCs w:val="20"/>
          <w:lang w:val="uk-UA" w:eastAsia="en-CA"/>
          <w14:ligatures w14:val="none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DC68F1" w14:paraId="163E762D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2D404908" w14:textId="77777777" w:rsidR="002A21BE" w:rsidRPr="00DC68F1" w:rsidRDefault="002A21BE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t xml:space="preserve">CLIENT INFORMATION |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ІНФОРМАЦІЯ ПРО КЛІЄНТА</w:t>
            </w:r>
          </w:p>
        </w:tc>
      </w:tr>
      <w:tr w:rsidR="002A21BE" w:rsidRPr="00DC68F1" w14:paraId="7DFD01C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5484DA6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</w:rPr>
              <w:t xml:space="preserve">First name |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uk-UA"/>
              </w:rPr>
              <w:t>Ім</w:t>
            </w:r>
            <w:proofErr w:type="spellEnd"/>
            <w:r w:rsidRPr="00DC68F1">
              <w:rPr>
                <w:rFonts w:cstheme="minorHAnsi"/>
                <w:sz w:val="20"/>
                <w:szCs w:val="20"/>
              </w:rPr>
              <w:t>’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>я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</w:rPr>
            <w:id w:val="-1353722443"/>
            <w:placeholder>
              <w:docPart w:val="65AC0E5DF4F043DC94B54F96A4DA4C28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71D7C712" w14:textId="6D748652" w:rsidR="002A21BE" w:rsidRPr="00DC68F1" w:rsidRDefault="00DC68F1" w:rsidP="000F2239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1E56D51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E3A6CC9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</w:rPr>
              <w:t xml:space="preserve">Last name | 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>Прізвище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</w:rPr>
            <w:id w:val="1498994915"/>
            <w:placeholder>
              <w:docPart w:val="283B02057804438EAE46FB29ACB810BE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526C4318" w14:textId="250B43F4" w:rsidR="002A21BE" w:rsidRPr="00DC68F1" w:rsidRDefault="00DC68F1" w:rsidP="000F2239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0C1C229F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439F0B5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>Social Insurance Number (SIN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384251818"/>
            <w:placeholder>
              <w:docPart w:val="AFFC1C40FFB54F84A964FB5EBD5E510A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3DD41450" w14:textId="2F9FBC99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5BD77EFF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E68F445" w14:textId="0A2726F5" w:rsidR="002A21BE" w:rsidRPr="00C30CE4" w:rsidRDefault="002A21BE" w:rsidP="000F2239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</w:rPr>
              <w:t xml:space="preserve">Province of residence on Dec </w:t>
            </w:r>
            <w:r w:rsidR="00BB7224">
              <w:rPr>
                <w:rFonts w:cstheme="minorHAnsi"/>
                <w:sz w:val="20"/>
                <w:szCs w:val="20"/>
              </w:rPr>
              <w:t>3</w:t>
            </w:r>
            <w:r w:rsidRPr="00DC68F1">
              <w:rPr>
                <w:rFonts w:cstheme="minorHAnsi"/>
                <w:sz w:val="20"/>
                <w:szCs w:val="20"/>
              </w:rPr>
              <w:t xml:space="preserve">1, </w:t>
            </w:r>
            <w:r w:rsidR="00C30CE4">
              <w:rPr>
                <w:rFonts w:cstheme="minorHAnsi"/>
                <w:sz w:val="20"/>
                <w:szCs w:val="20"/>
              </w:rPr>
              <w:t>2023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613741439"/>
            <w:placeholder>
              <w:docPart w:val="185375273AE941E0B207121EB7F9F527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0B6FD1FD" w14:textId="5A16E7D9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43C9A8CA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752FDD4B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 xml:space="preserve">Date of birth | 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>Дата народження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778752146"/>
            <w:placeholder>
              <w:docPart w:val="6426DEBC91FB4CD491A6A32A764BE60D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48496C39" w14:textId="371B9AA1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7CB934A3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A5D1E4F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sz w:val="20"/>
                <w:szCs w:val="20"/>
              </w:rPr>
              <w:t xml:space="preserve">Marital Status | 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>Сімейний стан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752230322"/>
            <w:placeholder>
              <w:docPart w:val="9003294D256E44E2B4BDD8DA84FDC8BC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516076C5" w14:textId="7C05B218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789EE6C6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2B25EE9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>Address (apt, street, city, postal code)</w:t>
            </w:r>
          </w:p>
          <w:p w14:paraId="68253F95" w14:textId="52D14E36" w:rsidR="006C031B" w:rsidRPr="00DC68F1" w:rsidRDefault="006C031B" w:rsidP="000F2239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973567307"/>
            <w:placeholder>
              <w:docPart w:val="03F8C280C0814BFA92176240E9390C13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78052665" w14:textId="4A5F4169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68FE6C92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3084454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>Phone number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815536818"/>
            <w:placeholder>
              <w:docPart w:val="49BE7C04B74E485A895961A3EF08B902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6F31EA82" w14:textId="6715863A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05728774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3980AD0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>Email address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584138632"/>
            <w:placeholder>
              <w:docPart w:val="31DC45071CF64E96843CC475FE21FB3C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7AE38502" w14:textId="761EA89A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58EFCC9B" w14:textId="41BFFDC0" w:rsidR="002A21BE" w:rsidRPr="00DC68F1" w:rsidRDefault="002A21BE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C30CE4" w14:paraId="7B587734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72C7669" w14:textId="684EA2A5" w:rsidR="002A21BE" w:rsidRDefault="0089677E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uk-UA"/>
              </w:rPr>
              <w:t>Ч</w:t>
            </w:r>
            <w:r w:rsidR="00C30CE4"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и ви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подаєте</w:t>
            </w:r>
            <w:r w:rsidR="00C30CE4"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податкову декларацію разом з чоловіком</w:t>
            </w:r>
            <w:r w:rsidR="00C30CE4"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/</w:t>
            </w:r>
            <w:r w:rsidR="00C30CE4"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дружиною</w:t>
            </w:r>
            <w:r w:rsidR="00C30CE4">
              <w:rPr>
                <w:rFonts w:cstheme="minorHAnsi"/>
                <w:b/>
                <w:bCs/>
                <w:sz w:val="20"/>
                <w:szCs w:val="20"/>
                <w:lang w:val="uk-UA"/>
              </w:rPr>
              <w:t>, який(яка) проживають разом з вами в Канаді</w:t>
            </w:r>
            <w:r w:rsidR="00C30CE4"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?</w:t>
            </w:r>
          </w:p>
          <w:p w14:paraId="30850D35" w14:textId="213B4933" w:rsidR="00C30CE4" w:rsidRPr="00C30CE4" w:rsidRDefault="00C30CE4" w:rsidP="000F2239">
            <w:pPr>
              <w:jc w:val="center"/>
              <w:rPr>
                <w:rFonts w:cstheme="minorHAnsi"/>
                <w:sz w:val="20"/>
                <w:szCs w:val="20"/>
                <w:lang w:val="uk-UA"/>
              </w:rPr>
            </w:pPr>
            <w:r w:rsidRPr="00C30CE4">
              <w:rPr>
                <w:rFonts w:cstheme="minorHAnsi"/>
                <w:sz w:val="20"/>
                <w:szCs w:val="20"/>
                <w:lang w:val="uk-UA"/>
              </w:rPr>
              <w:t xml:space="preserve">Для отримання максимального повернення податків та правильного розрахунку, сім’ї, які проживають разом в Канаді, </w:t>
            </w:r>
            <w:r w:rsidRPr="00C30CE4">
              <w:rPr>
                <w:rFonts w:cstheme="minorHAnsi"/>
                <w:sz w:val="20"/>
                <w:szCs w:val="20"/>
                <w:highlight w:val="yellow"/>
                <w:lang w:val="uk-UA"/>
              </w:rPr>
              <w:t>повинні подавати податкову декларацію разом</w:t>
            </w:r>
          </w:p>
        </w:tc>
      </w:tr>
      <w:tr w:rsidR="0089677E" w:rsidRPr="00C30CE4" w14:paraId="2EA26CF0" w14:textId="77777777" w:rsidTr="005F50F7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06E5094D" w14:textId="1BA2927C" w:rsidR="0089677E" w:rsidRDefault="0089677E" w:rsidP="0089677E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proofErr w:type="spellStart"/>
            <w:r w:rsidRPr="00C30CE4">
              <w:rPr>
                <w:rFonts w:cstheme="minorHAnsi"/>
                <w:b/>
                <w:bCs/>
                <w:sz w:val="20"/>
                <w:szCs w:val="20"/>
                <w:lang w:val="ru-RU"/>
              </w:rPr>
              <w:t>Якщо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ТАК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, будь ласка, </w:t>
            </w:r>
            <w:proofErr w:type="spellStart"/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заповніть</w:t>
            </w:r>
            <w:proofErr w:type="spellEnd"/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такий</w:t>
            </w:r>
            <w:proofErr w:type="spellEnd"/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самий</w:t>
            </w:r>
            <w:proofErr w:type="spellEnd"/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 xml:space="preserve"> документ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для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чоловіка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>/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дружини</w:t>
            </w:r>
            <w:proofErr w:type="spellEnd"/>
          </w:p>
          <w:p w14:paraId="446564C5" w14:textId="77777777" w:rsidR="0089677E" w:rsidRDefault="0089677E" w:rsidP="0089677E">
            <w:pPr>
              <w:jc w:val="center"/>
              <w:rPr>
                <w:rFonts w:cstheme="minorHAnsi"/>
                <w:sz w:val="20"/>
                <w:szCs w:val="20"/>
                <w:lang w:val="uk-UA"/>
              </w:rPr>
            </w:pPr>
          </w:p>
          <w:p w14:paraId="0CEB7731" w14:textId="599D697F" w:rsidR="0089677E" w:rsidRPr="00DC68F1" w:rsidRDefault="0089677E" w:rsidP="0089677E">
            <w:pPr>
              <w:jc w:val="center"/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Якщо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НІ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>, вкажіть інформацію нижче</w:t>
            </w:r>
          </w:p>
          <w:p w14:paraId="7672D6AC" w14:textId="6CD11C8C" w:rsidR="0089677E" w:rsidRPr="00DC68F1" w:rsidRDefault="0089677E" w:rsidP="0089677E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i/>
                <w:iCs/>
                <w:sz w:val="20"/>
                <w:szCs w:val="20"/>
                <w:lang w:val="uk-UA"/>
              </w:rPr>
              <w:t>(тільки якщо ваш чоловік/дружина не в Канаді)</w:t>
            </w:r>
          </w:p>
        </w:tc>
      </w:tr>
      <w:tr w:rsidR="002A21BE" w:rsidRPr="00DC68F1" w14:paraId="1B20D68B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839EEC2" w14:textId="77777777" w:rsidR="002A21BE" w:rsidRPr="00DC68F1" w:rsidRDefault="002A21BE" w:rsidP="000F2239">
            <w:pPr>
              <w:ind w:left="720"/>
              <w:rPr>
                <w:rFonts w:cstheme="minorHAnsi"/>
                <w:sz w:val="20"/>
                <w:szCs w:val="20"/>
                <w:lang w:val="ru-RU"/>
              </w:rPr>
            </w:pPr>
            <w:proofErr w:type="spellStart"/>
            <w:r w:rsidRPr="00DC68F1">
              <w:rPr>
                <w:rFonts w:cstheme="minorHAnsi"/>
                <w:sz w:val="20"/>
                <w:szCs w:val="20"/>
                <w:lang w:val="uk-UA"/>
              </w:rPr>
              <w:t>Ім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>’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>я та прізвище чоловіка/дружини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948427376"/>
            <w:placeholder>
              <w:docPart w:val="08DF0ED271714C09AA068BD693DA623D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51894B76" w14:textId="086844C4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1D0B9249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55D362D1" w14:textId="77777777" w:rsidR="002A21BE" w:rsidRPr="00DC68F1" w:rsidRDefault="002A21BE" w:rsidP="000F2239">
            <w:pPr>
              <w:ind w:left="720"/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Дата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народження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чоловіка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>/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дружини</w:t>
            </w:r>
            <w:proofErr w:type="spellEnd"/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2040008798"/>
            <w:placeholder>
              <w:docPart w:val="E41FD950E1BA46ED9D145C7B57324113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2982E157" w14:textId="06F380FC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B29E2" w:rsidRPr="00DC68F1" w14:paraId="698B654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D1D38D0" w14:textId="51840F58" w:rsidR="002B29E2" w:rsidRPr="00DC68F1" w:rsidRDefault="002B29E2" w:rsidP="000F2239">
            <w:pPr>
              <w:ind w:left="720"/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>Дохід чоловіка/дружини після відрахувань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733999752"/>
            <w:placeholder>
              <w:docPart w:val="5F2140177E6743409CCB3F305AE247A4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7519602C" w14:textId="32FEE6E6" w:rsidR="002B29E2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2DFD22E9" w14:textId="02CC8D47" w:rsidR="000E1756" w:rsidRDefault="000E1756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DC68F1" w14:paraId="5077C64B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5CC36EA0" w14:textId="77777777" w:rsidR="002A21BE" w:rsidRPr="00DC68F1" w:rsidRDefault="002A21BE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lastRenderedPageBreak/>
              <w:t>IMMIGRATION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 xml:space="preserve">|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ІММІГРАЦІЯ</w:t>
            </w:r>
          </w:p>
        </w:tc>
      </w:tr>
      <w:tr w:rsidR="002A21BE" w:rsidRPr="00DC68F1" w14:paraId="6746CB7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1DFF00BE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Дата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прибуття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до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Канади</w:t>
            </w:r>
            <w:proofErr w:type="spellEnd"/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914535875"/>
            <w:placeholder>
              <w:docPart w:val="F6042ECF05774E53B70CCB3858C98B64"/>
            </w:placeholder>
            <w:showingPlcHdr/>
            <w:text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5ACC362A" w14:textId="532F2F4A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0DF8A9C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1F95946" w14:textId="25C1C142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Ваш дохід, отриманий у </w:t>
            </w:r>
            <w:r w:rsidR="00C30CE4">
              <w:rPr>
                <w:rFonts w:cstheme="minorHAnsi"/>
                <w:sz w:val="20"/>
                <w:szCs w:val="20"/>
                <w:lang w:val="uk-UA"/>
              </w:rPr>
              <w:t>2023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 році </w:t>
            </w:r>
            <w:r w:rsidRPr="0089677E">
              <w:rPr>
                <w:rFonts w:cstheme="minorHAnsi"/>
                <w:b/>
                <w:bCs/>
                <w:sz w:val="20"/>
                <w:szCs w:val="20"/>
                <w:lang w:val="uk-UA"/>
              </w:rPr>
              <w:t>до дати прибуття до Канади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. Вкажіть дохід у канадських доларах (документального </w:t>
            </w:r>
            <w:r w:rsidR="0089677E" w:rsidRPr="00DC68F1">
              <w:rPr>
                <w:rFonts w:cstheme="minorHAnsi"/>
                <w:sz w:val="20"/>
                <w:szCs w:val="20"/>
                <w:lang w:val="uk-UA"/>
              </w:rPr>
              <w:t>підтвердження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 не потрібно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887381846"/>
            <w:placeholder>
              <w:docPart w:val="3DDF0771AADA4F218E85993F88B55967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75E28441" w14:textId="36706AEF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7211904B" w14:textId="7F6C43C6" w:rsidR="002A21BE" w:rsidRPr="00DC68F1" w:rsidRDefault="002A21BE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C30CE4" w14:paraId="6BAE0D58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0CB34BAF" w14:textId="77777777" w:rsidR="002A21BE" w:rsidRDefault="002A21BE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ІНФОРМАЦІЯ ПРО ОРЕНДУ ЖИТЛА</w:t>
            </w:r>
          </w:p>
          <w:p w14:paraId="4BA74926" w14:textId="74B76E9E" w:rsidR="00C30CE4" w:rsidRPr="00C30CE4" w:rsidRDefault="00C30CE4" w:rsidP="000F2239">
            <w:pPr>
              <w:jc w:val="center"/>
              <w:rPr>
                <w:rFonts w:cstheme="minorHAnsi"/>
                <w:sz w:val="20"/>
                <w:szCs w:val="20"/>
                <w:lang w:val="uk-UA"/>
              </w:rPr>
            </w:pPr>
            <w:r>
              <w:rPr>
                <w:rFonts w:cstheme="minorHAnsi"/>
                <w:sz w:val="20"/>
                <w:szCs w:val="20"/>
                <w:lang w:val="uk-UA"/>
              </w:rPr>
              <w:t>Ви повинні зберігати усі документи, які підтверджують витрати</w:t>
            </w:r>
          </w:p>
        </w:tc>
      </w:tr>
      <w:tr w:rsidR="002A21BE" w:rsidRPr="00DC68F1" w14:paraId="507B6DA4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F42E14F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Назва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лендлорда (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орендодавця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>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658581595"/>
            <w:placeholder>
              <w:docPart w:val="C1163C47B5224DA78182B31E23AB43AC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13CA3C63" w14:textId="04C0E806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24C2604D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2A2A17F4" w14:textId="57C2ADB5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Скільки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місяців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ви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орендували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житло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у </w:t>
            </w:r>
            <w:r w:rsidR="00C30CE4">
              <w:rPr>
                <w:rFonts w:cstheme="minorHAnsi"/>
                <w:sz w:val="20"/>
                <w:szCs w:val="20"/>
                <w:lang w:val="ru-RU"/>
              </w:rPr>
              <w:t>2023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році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>?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2142763303"/>
            <w:placeholder>
              <w:docPart w:val="D99B021E14F54FE0BB8A8966D44AD3E3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2BE5AA48" w14:textId="32E0F7D3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782DA22B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FF54323" w14:textId="1D349741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Загальна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сума оплати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оренди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у </w:t>
            </w:r>
            <w:r w:rsidR="00C30CE4">
              <w:rPr>
                <w:rFonts w:cstheme="minorHAnsi"/>
                <w:sz w:val="20"/>
                <w:szCs w:val="20"/>
                <w:lang w:val="ru-RU"/>
              </w:rPr>
              <w:t>2023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році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(без депозиту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017848503"/>
            <w:placeholder>
              <w:docPart w:val="A3C4A00386EF4CC5AA616801B322CF29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0F1D7567" w14:textId="64BB49F6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01C0767A" w14:textId="1564E74A" w:rsidR="002A21BE" w:rsidRPr="00DC68F1" w:rsidRDefault="002A21BE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C30CE4" w14:paraId="389BFBE5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34458598" w14:textId="77777777" w:rsidR="002A21BE" w:rsidRDefault="002A21BE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t xml:space="preserve">MEDICAL EXPENSES |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МЕДИЧНІ ВИТРАТИ</w:t>
            </w:r>
          </w:p>
          <w:p w14:paraId="6A8CDA34" w14:textId="7A6D1DC3" w:rsidR="00C30CE4" w:rsidRPr="00DC68F1" w:rsidRDefault="00C30CE4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>
              <w:rPr>
                <w:rFonts w:cstheme="minorHAnsi"/>
                <w:sz w:val="20"/>
                <w:szCs w:val="20"/>
                <w:lang w:val="uk-UA"/>
              </w:rPr>
              <w:t>Ви повинні зберігати усі документи, які підтверджують витрати</w:t>
            </w:r>
          </w:p>
        </w:tc>
      </w:tr>
      <w:tr w:rsidR="002A21BE" w:rsidRPr="00DC68F1" w14:paraId="54F6E9D3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364F8D0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Медичні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витрати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вкажіть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дату, тип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медичних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витрат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DC68F1">
              <w:rPr>
                <w:rFonts w:cstheme="minorHAnsi"/>
                <w:sz w:val="20"/>
                <w:szCs w:val="20"/>
                <w:lang w:val="ru-RU"/>
              </w:rPr>
              <w:t>сплачену</w:t>
            </w:r>
            <w:proofErr w:type="spellEnd"/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вами суму)</w:t>
            </w:r>
          </w:p>
          <w:p w14:paraId="531B5575" w14:textId="4FEFF3B3" w:rsidR="006C031B" w:rsidRPr="00DC68F1" w:rsidRDefault="006C031B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ru-RU"/>
            </w:rPr>
            <w:id w:val="-1137946281"/>
            <w:placeholder>
              <w:docPart w:val="74DD3E17289B4F36BDADD7608CD7B4E7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5AAA5E77" w14:textId="3552D479" w:rsidR="002A21BE" w:rsidRPr="00DC68F1" w:rsidRDefault="00DC68F1" w:rsidP="000F2239">
                <w:pPr>
                  <w:rPr>
                    <w:rFonts w:cstheme="minorHAnsi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787EAB93" w14:textId="003DBCDC" w:rsidR="002C0C96" w:rsidRPr="00DC68F1" w:rsidRDefault="002C0C96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38F8" w:rsidRPr="00DC68F1" w14:paraId="663B0BC4" w14:textId="77777777" w:rsidTr="00D138F8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6C11140C" w14:textId="537810BE" w:rsidR="00D138F8" w:rsidRPr="00DC68F1" w:rsidRDefault="00D138F8" w:rsidP="00D138F8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t xml:space="preserve">INCOME |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ru-RU"/>
              </w:rPr>
              <w:t>ІНФОРМАЦІЯ ПРО ДОХОДИ</w:t>
            </w:r>
          </w:p>
        </w:tc>
      </w:tr>
      <w:tr w:rsidR="00D138F8" w:rsidRPr="00C30CE4" w14:paraId="17C3C608" w14:textId="77777777" w:rsidTr="00D138F8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5F63EE8F" w14:textId="0A4B53F6" w:rsidR="00D138F8" w:rsidRPr="00DC68F1" w:rsidRDefault="00D138F8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>Разова федеральна допомога не вказується у податковій декларації</w:t>
            </w:r>
          </w:p>
        </w:tc>
      </w:tr>
      <w:tr w:rsidR="00D138F8" w:rsidRPr="00C30CE4" w14:paraId="0BB0742D" w14:textId="77777777" w:rsidTr="00D138F8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5F7E4F2E" w14:textId="117E6302" w:rsidR="00D138F8" w:rsidRPr="00DC68F1" w:rsidRDefault="00D138F8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Виплати федерального уряду </w:t>
            </w:r>
            <w:r w:rsidRPr="00DC68F1">
              <w:rPr>
                <w:rFonts w:cstheme="minorHAnsi"/>
                <w:sz w:val="20"/>
                <w:szCs w:val="20"/>
              </w:rPr>
              <w:t>GST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>/</w:t>
            </w:r>
            <w:r w:rsidRPr="00DC68F1">
              <w:rPr>
                <w:rFonts w:cstheme="minorHAnsi"/>
                <w:sz w:val="20"/>
                <w:szCs w:val="20"/>
              </w:rPr>
              <w:t>HST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Pr="00DC68F1">
              <w:rPr>
                <w:rFonts w:cstheme="minorHAnsi"/>
                <w:sz w:val="20"/>
                <w:szCs w:val="20"/>
              </w:rPr>
              <w:t>credits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Pr="00DC68F1">
              <w:rPr>
                <w:rFonts w:cstheme="minorHAnsi"/>
                <w:sz w:val="20"/>
                <w:szCs w:val="20"/>
              </w:rPr>
              <w:t>CAIP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Pr="00DC68F1">
              <w:rPr>
                <w:rFonts w:cstheme="minorHAnsi"/>
                <w:sz w:val="20"/>
                <w:szCs w:val="20"/>
              </w:rPr>
              <w:t>CCB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 не вказуються у податковій декларації</w:t>
            </w:r>
          </w:p>
        </w:tc>
      </w:tr>
      <w:tr w:rsidR="00286E4A" w:rsidRPr="00C30CE4" w14:paraId="604289CE" w14:textId="77777777" w:rsidTr="0059394D">
        <w:tc>
          <w:tcPr>
            <w:tcW w:w="9350" w:type="dxa"/>
            <w:gridSpan w:val="2"/>
            <w:tcMar>
              <w:top w:w="57" w:type="dxa"/>
              <w:bottom w:w="57" w:type="dxa"/>
            </w:tcMar>
          </w:tcPr>
          <w:p w14:paraId="7F4DA1BB" w14:textId="7DDC5041" w:rsidR="00286E4A" w:rsidRPr="00DC68F1" w:rsidRDefault="00286E4A" w:rsidP="00D138F8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>Пенсія, соціальні виплати, отримані в Україні, не вказуються у податковій декларації згідно договору між Канадою та Україною</w:t>
            </w:r>
          </w:p>
        </w:tc>
      </w:tr>
      <w:tr w:rsidR="00286E4A" w:rsidRPr="00DC68F1" w14:paraId="62A3BFD1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62B0A170" w14:textId="7D4DABF7" w:rsidR="00286E4A" w:rsidRPr="00DC68F1" w:rsidRDefault="00286E4A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>Чи отримували ви фінансові виплати від провінції</w:t>
            </w:r>
            <w:r w:rsidR="001D29E0">
              <w:rPr>
                <w:rFonts w:cstheme="minorHAnsi"/>
                <w:sz w:val="20"/>
                <w:szCs w:val="20"/>
                <w:lang w:val="uk-UA"/>
              </w:rPr>
              <w:t xml:space="preserve"> і чи є у вас форма</w:t>
            </w:r>
            <w:r w:rsidR="00A758B6">
              <w:rPr>
                <w:rFonts w:cstheme="minorHAnsi"/>
                <w:sz w:val="20"/>
                <w:szCs w:val="20"/>
                <w:lang w:val="uk-UA"/>
              </w:rPr>
              <w:t xml:space="preserve"> Т5007?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814561006"/>
            <w:placeholder>
              <w:docPart w:val="8B6878972647419AAED4B65EB9DD032C"/>
            </w:placeholder>
            <w:showingPlcHdr/>
          </w:sdtPr>
          <w:sdtContent>
            <w:tc>
              <w:tcPr>
                <w:tcW w:w="4675" w:type="dxa"/>
                <w:tcMar>
                  <w:top w:w="57" w:type="dxa"/>
                  <w:bottom w:w="57" w:type="dxa"/>
                </w:tcMar>
              </w:tcPr>
              <w:p w14:paraId="2D2E41EC" w14:textId="69A5A150" w:rsidR="00286E4A" w:rsidRPr="00DC68F1" w:rsidRDefault="00A758B6" w:rsidP="00286E4A">
                <w:pPr>
                  <w:rPr>
                    <w:rFonts w:cstheme="minorHAnsi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DC68F1" w:rsidRPr="00DC68F1" w14:paraId="6B7450E7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5E40171A" w14:textId="339A4AD2" w:rsidR="00DC68F1" w:rsidRPr="00DC68F1" w:rsidRDefault="00DC68F1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Чи мали ви доходи в Канаді у </w:t>
            </w:r>
            <w:r w:rsidR="00C30CE4">
              <w:rPr>
                <w:rFonts w:cstheme="minorHAnsi"/>
                <w:sz w:val="20"/>
                <w:szCs w:val="20"/>
                <w:lang w:val="uk-UA"/>
              </w:rPr>
              <w:t>2023</w:t>
            </w: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 році? (так/ні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450889060"/>
            <w:placeholder>
              <w:docPart w:val="DD3F22F88AAA44868DF982266BE86AF2"/>
            </w:placeholder>
            <w:showingPlcHdr/>
          </w:sdtPr>
          <w:sdtContent>
            <w:tc>
              <w:tcPr>
                <w:tcW w:w="4675" w:type="dxa"/>
                <w:tcMar>
                  <w:top w:w="57" w:type="dxa"/>
                  <w:bottom w:w="57" w:type="dxa"/>
                </w:tcMar>
              </w:tcPr>
              <w:p w14:paraId="5BC33926" w14:textId="4EC0A285" w:rsidR="00DC68F1" w:rsidRPr="00DC68F1" w:rsidRDefault="00DC68F1" w:rsidP="00286E4A">
                <w:pPr>
                  <w:rPr>
                    <w:rFonts w:cstheme="minorHAnsi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86E4A" w:rsidRPr="00DC68F1" w14:paraId="7A6F7CE9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60EC99FE" w14:textId="62F5AE83" w:rsidR="00286E4A" w:rsidRPr="00DC68F1" w:rsidRDefault="00286E4A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 xml:space="preserve">Форма(-и) </w:t>
            </w:r>
            <w:r w:rsidRPr="00DC68F1">
              <w:rPr>
                <w:rFonts w:cstheme="minorHAnsi"/>
                <w:sz w:val="20"/>
                <w:szCs w:val="20"/>
              </w:rPr>
              <w:t>T</w:t>
            </w:r>
            <w:r w:rsidRPr="00DC68F1">
              <w:rPr>
                <w:rFonts w:cstheme="minorHAnsi"/>
                <w:sz w:val="20"/>
                <w:szCs w:val="20"/>
                <w:lang w:val="ru-RU"/>
              </w:rPr>
              <w:t>4</w:t>
            </w:r>
          </w:p>
        </w:tc>
        <w:tc>
          <w:tcPr>
            <w:tcW w:w="4675" w:type="dxa"/>
            <w:tcMar>
              <w:top w:w="57" w:type="dxa"/>
              <w:bottom w:w="57" w:type="dxa"/>
            </w:tcMar>
          </w:tcPr>
          <w:p w14:paraId="6FDC888D" w14:textId="01B742EF" w:rsidR="00286E4A" w:rsidRPr="00DC68F1" w:rsidRDefault="00286E4A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>Додайте документ(-ти)</w:t>
            </w:r>
          </w:p>
        </w:tc>
      </w:tr>
      <w:tr w:rsidR="00286E4A" w:rsidRPr="00DC68F1" w14:paraId="7D36E5BD" w14:textId="77777777" w:rsidTr="00D138F8">
        <w:tc>
          <w:tcPr>
            <w:tcW w:w="4675" w:type="dxa"/>
            <w:tcMar>
              <w:top w:w="57" w:type="dxa"/>
              <w:bottom w:w="57" w:type="dxa"/>
            </w:tcMar>
          </w:tcPr>
          <w:p w14:paraId="596499D0" w14:textId="0FAB6856" w:rsidR="00286E4A" w:rsidRPr="00DC68F1" w:rsidRDefault="00286E4A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  <w:lang w:val="uk-UA"/>
              </w:rPr>
              <w:t>Інформація про інші ваші доходи</w:t>
            </w:r>
          </w:p>
          <w:p w14:paraId="17C9A0BE" w14:textId="03FB43CC" w:rsidR="00286E4A" w:rsidRPr="00DC68F1" w:rsidRDefault="00286E4A" w:rsidP="00286E4A">
            <w:pPr>
              <w:rPr>
                <w:rFonts w:cstheme="minorHAnsi"/>
                <w:sz w:val="20"/>
                <w:szCs w:val="20"/>
                <w:lang w:val="uk-UA"/>
              </w:rPr>
            </w:pP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</w:rPr>
            <w:id w:val="1092439424"/>
            <w:placeholder>
              <w:docPart w:val="35E913B422C64F11B010EAA1E359E9B3"/>
            </w:placeholder>
            <w:showingPlcHdr/>
          </w:sdtPr>
          <w:sdtContent>
            <w:tc>
              <w:tcPr>
                <w:tcW w:w="4675" w:type="dxa"/>
                <w:tcMar>
                  <w:top w:w="57" w:type="dxa"/>
                  <w:bottom w:w="57" w:type="dxa"/>
                </w:tcMar>
              </w:tcPr>
              <w:p w14:paraId="2D2846F5" w14:textId="3BF979EC" w:rsidR="00286E4A" w:rsidRPr="00DC68F1" w:rsidRDefault="00DC68F1" w:rsidP="00286E4A">
                <w:pPr>
                  <w:rPr>
                    <w:rFonts w:cstheme="minorHAnsi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29125F1A" w14:textId="33852997" w:rsidR="00E368CB" w:rsidRPr="00DC68F1" w:rsidRDefault="00E368CB">
      <w:pPr>
        <w:rPr>
          <w:rFonts w:cstheme="minorHAnsi"/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678"/>
      </w:tblGrid>
      <w:tr w:rsidR="002A21BE" w:rsidRPr="00C30CE4" w14:paraId="63E5E64B" w14:textId="77777777" w:rsidTr="000F2239">
        <w:tc>
          <w:tcPr>
            <w:tcW w:w="9209" w:type="dxa"/>
            <w:gridSpan w:val="2"/>
            <w:tcMar>
              <w:top w:w="57" w:type="dxa"/>
              <w:bottom w:w="57" w:type="dxa"/>
            </w:tcMar>
            <w:vAlign w:val="center"/>
          </w:tcPr>
          <w:p w14:paraId="03295671" w14:textId="77777777" w:rsidR="002A21BE" w:rsidRPr="00DC68F1" w:rsidRDefault="002A21BE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ІНФОРМАЦІЯ ПРО БАНКІВСЬКИЙ РАХУНОК ДЛЯ РЕЄСТРАЦІЇ У 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>CANADA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>REVENUE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>AGENCY</w:t>
            </w:r>
          </w:p>
        </w:tc>
      </w:tr>
      <w:tr w:rsidR="002A21BE" w:rsidRPr="00DC68F1" w14:paraId="45BFAE26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05C0C2C3" w14:textId="77777777" w:rsidR="002A21BE" w:rsidRPr="00DC68F1" w:rsidRDefault="002A21BE" w:rsidP="000F2239">
            <w:pPr>
              <w:rPr>
                <w:rFonts w:cstheme="minorHAnsi"/>
                <w:color w:val="222222"/>
                <w:sz w:val="20"/>
                <w:szCs w:val="20"/>
                <w:shd w:val="clear" w:color="auto" w:fill="FFFFFF"/>
                <w:lang w:val="uk-UA"/>
              </w:rPr>
            </w:pPr>
            <w:r w:rsidRPr="00DC68F1">
              <w:rPr>
                <w:rFonts w:cstheme="minorHAnsi"/>
                <w:color w:val="222222"/>
                <w:sz w:val="20"/>
                <w:szCs w:val="20"/>
                <w:shd w:val="clear" w:color="auto" w:fill="FFFFFF"/>
              </w:rPr>
              <w:t>Name on Account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929032955"/>
            <w:placeholder>
              <w:docPart w:val="DC2AF49056B34BC4A4DA8BC36690BB36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4EFC7274" w14:textId="312B07E2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65F6B79A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6588B1C2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color w:val="222222"/>
                <w:sz w:val="20"/>
                <w:szCs w:val="20"/>
                <w:shd w:val="clear" w:color="auto" w:fill="FFFFFF"/>
              </w:rPr>
              <w:t>Transit Number (5 digits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764039075"/>
            <w:placeholder>
              <w:docPart w:val="F3910A89556C47499D8FCD64C0FC78EC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48184408" w14:textId="0274E728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59A2FE98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44EE80D6" w14:textId="77777777" w:rsidR="002A21BE" w:rsidRPr="00DC68F1" w:rsidRDefault="002A21BE" w:rsidP="000F2239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DC68F1">
              <w:rPr>
                <w:rFonts w:cstheme="minorHAnsi"/>
                <w:color w:val="222222"/>
                <w:sz w:val="20"/>
                <w:szCs w:val="20"/>
                <w:shd w:val="clear" w:color="auto" w:fill="FFFFFF"/>
              </w:rPr>
              <w:t>Financial Institution Number (3 digits)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966195353"/>
            <w:placeholder>
              <w:docPart w:val="47FE7366E5274AD9BD4722B2CA6D127C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0CD16F2E" w14:textId="4E24D58E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A21BE" w:rsidRPr="00DC68F1" w14:paraId="4CDE780E" w14:textId="77777777" w:rsidTr="000F2239">
        <w:tc>
          <w:tcPr>
            <w:tcW w:w="4531" w:type="dxa"/>
            <w:tcMar>
              <w:top w:w="57" w:type="dxa"/>
              <w:bottom w:w="57" w:type="dxa"/>
            </w:tcMar>
            <w:vAlign w:val="center"/>
          </w:tcPr>
          <w:p w14:paraId="5D0DE09D" w14:textId="77777777" w:rsidR="002A21BE" w:rsidRPr="00DC68F1" w:rsidRDefault="002A21BE" w:rsidP="000F2239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CA"/>
                <w14:ligatures w14:val="none"/>
              </w:rPr>
            </w:pPr>
            <w:r w:rsidRPr="00DC68F1">
              <w:rPr>
                <w:rFonts w:eastAsia="Times New Roman" w:cstheme="minorHAnsi"/>
                <w:color w:val="222222"/>
                <w:kern w:val="0"/>
                <w:sz w:val="20"/>
                <w:szCs w:val="20"/>
                <w:lang w:eastAsia="en-CA"/>
                <w14:ligatures w14:val="none"/>
              </w:rPr>
              <w:t>Account Number</w:t>
            </w:r>
          </w:p>
        </w:tc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773555354"/>
            <w:placeholder>
              <w:docPart w:val="FEDEFDE16B3845E6A2DE7F5BA9B70D6E"/>
            </w:placeholder>
            <w:showingPlcHdr/>
          </w:sdtPr>
          <w:sdtContent>
            <w:tc>
              <w:tcPr>
                <w:tcW w:w="4678" w:type="dxa"/>
                <w:tcMar>
                  <w:top w:w="57" w:type="dxa"/>
                  <w:bottom w:w="57" w:type="dxa"/>
                </w:tcMar>
                <w:vAlign w:val="center"/>
              </w:tcPr>
              <w:p w14:paraId="786EC73D" w14:textId="7D3990EA" w:rsidR="002A21BE" w:rsidRPr="00DC68F1" w:rsidRDefault="00DC68F1" w:rsidP="000F2239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34153F72" w14:textId="36893982" w:rsidR="006C031B" w:rsidRPr="00DC68F1" w:rsidRDefault="006C031B">
      <w:pPr>
        <w:rPr>
          <w:rFonts w:cstheme="minorHAnsi"/>
          <w:sz w:val="20"/>
          <w:szCs w:val="20"/>
        </w:rPr>
      </w:pPr>
      <w:r w:rsidRPr="00DC68F1">
        <w:rPr>
          <w:rFonts w:cstheme="minorHAnsi"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368CB" w:rsidRPr="00C30CE4" w14:paraId="5138C15D" w14:textId="77777777" w:rsidTr="00E368CB">
        <w:tc>
          <w:tcPr>
            <w:tcW w:w="9350" w:type="dxa"/>
            <w:gridSpan w:val="5"/>
            <w:tcMar>
              <w:top w:w="57" w:type="dxa"/>
              <w:bottom w:w="57" w:type="dxa"/>
            </w:tcMar>
          </w:tcPr>
          <w:p w14:paraId="522A06D8" w14:textId="55E44B4A" w:rsidR="00E368CB" w:rsidRPr="00DC68F1" w:rsidRDefault="00D138F8" w:rsidP="00E368C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lastRenderedPageBreak/>
              <w:t>DEPENDANT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>INFORMATION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(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>CHILDREN UNDER 18 OR INFIRM ADULTS RELATED BY BLOOD OR MARRIAGE)</w:t>
            </w:r>
          </w:p>
          <w:p w14:paraId="451F0645" w14:textId="77777777" w:rsidR="00E368CB" w:rsidRPr="00DC68F1" w:rsidRDefault="00D138F8" w:rsidP="00E368C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ІНФОРМАЦІЯ ПРО ДІТЕЙ ДО 18 РОКІВ ТА НЕПРАЦЕЗДАТНИХ ДОРОСЛИХ ОСІБ</w:t>
            </w:r>
          </w:p>
          <w:p w14:paraId="21017D83" w14:textId="557E8D5C" w:rsidR="00807049" w:rsidRPr="00DC68F1" w:rsidRDefault="00807049" w:rsidP="00E368C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br/>
            </w:r>
            <w:r w:rsidRPr="00DC68F1">
              <w:rPr>
                <w:rFonts w:cstheme="minorHAnsi"/>
                <w:b/>
                <w:bCs/>
                <w:sz w:val="20"/>
                <w:szCs w:val="20"/>
                <w:highlight w:val="yellow"/>
                <w:lang w:val="uk-UA"/>
              </w:rPr>
              <w:t xml:space="preserve">Заповнюєте тільки у формі одного з батьків, якщо обоє подають податкову </w:t>
            </w:r>
            <w:proofErr w:type="spellStart"/>
            <w:r w:rsidRPr="00DC68F1">
              <w:rPr>
                <w:rFonts w:cstheme="minorHAnsi"/>
                <w:b/>
                <w:bCs/>
                <w:sz w:val="20"/>
                <w:szCs w:val="20"/>
                <w:highlight w:val="yellow"/>
                <w:lang w:val="uk-UA"/>
              </w:rPr>
              <w:t>деклрацію</w:t>
            </w:r>
            <w:proofErr w:type="spellEnd"/>
          </w:p>
        </w:tc>
      </w:tr>
      <w:tr w:rsidR="00E368CB" w:rsidRPr="00DC68F1" w14:paraId="2F36152E" w14:textId="77777777" w:rsidTr="00E368CB">
        <w:tc>
          <w:tcPr>
            <w:tcW w:w="1870" w:type="dxa"/>
            <w:tcMar>
              <w:top w:w="57" w:type="dxa"/>
              <w:bottom w:w="57" w:type="dxa"/>
            </w:tcMar>
          </w:tcPr>
          <w:p w14:paraId="57C096A3" w14:textId="77777777" w:rsidR="00E368CB" w:rsidRPr="00DC68F1" w:rsidRDefault="00E368CB">
            <w:pPr>
              <w:rPr>
                <w:rFonts w:cstheme="minorHAnsi"/>
                <w:sz w:val="18"/>
                <w:szCs w:val="18"/>
              </w:rPr>
            </w:pPr>
            <w:r w:rsidRPr="00DC68F1">
              <w:rPr>
                <w:rFonts w:cstheme="minorHAnsi"/>
                <w:sz w:val="18"/>
                <w:szCs w:val="18"/>
              </w:rPr>
              <w:t>First Name</w:t>
            </w:r>
          </w:p>
          <w:p w14:paraId="5FB1850F" w14:textId="60847BC5" w:rsidR="00E368CB" w:rsidRPr="00DC68F1" w:rsidRDefault="00E368CB">
            <w:pPr>
              <w:rPr>
                <w:rFonts w:cstheme="minorHAnsi"/>
                <w:sz w:val="18"/>
                <w:szCs w:val="18"/>
                <w:lang w:val="uk-UA"/>
              </w:rPr>
            </w:pPr>
            <w:proofErr w:type="spellStart"/>
            <w:r w:rsidRPr="00DC68F1">
              <w:rPr>
                <w:rFonts w:cstheme="minorHAnsi"/>
                <w:sz w:val="18"/>
                <w:szCs w:val="18"/>
                <w:lang w:val="uk-UA"/>
              </w:rPr>
              <w:t>Ім</w:t>
            </w:r>
            <w:proofErr w:type="spellEnd"/>
            <w:r w:rsidRPr="00DC68F1">
              <w:rPr>
                <w:rFonts w:cstheme="minorHAnsi"/>
                <w:sz w:val="18"/>
                <w:szCs w:val="18"/>
              </w:rPr>
              <w:t>’</w:t>
            </w:r>
            <w:r w:rsidRPr="00DC68F1">
              <w:rPr>
                <w:rFonts w:cstheme="minorHAnsi"/>
                <w:sz w:val="18"/>
                <w:szCs w:val="18"/>
                <w:lang w:val="uk-UA"/>
              </w:rPr>
              <w:t>я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453C512" w14:textId="77777777" w:rsidR="00E368CB" w:rsidRPr="00DC68F1" w:rsidRDefault="00E368CB">
            <w:pPr>
              <w:rPr>
                <w:rFonts w:cstheme="minorHAnsi"/>
                <w:sz w:val="18"/>
                <w:szCs w:val="18"/>
              </w:rPr>
            </w:pPr>
            <w:r w:rsidRPr="00DC68F1">
              <w:rPr>
                <w:rFonts w:cstheme="minorHAnsi"/>
                <w:sz w:val="18"/>
                <w:szCs w:val="18"/>
              </w:rPr>
              <w:t>Last Name</w:t>
            </w:r>
          </w:p>
          <w:p w14:paraId="384A80D8" w14:textId="5B5C5CBC" w:rsidR="00E368CB" w:rsidRPr="00DC68F1" w:rsidRDefault="00E368CB">
            <w:pPr>
              <w:rPr>
                <w:rFonts w:cstheme="minorHAnsi"/>
                <w:sz w:val="18"/>
                <w:szCs w:val="18"/>
                <w:lang w:val="uk-UA"/>
              </w:rPr>
            </w:pPr>
            <w:r w:rsidRPr="00DC68F1">
              <w:rPr>
                <w:rFonts w:cstheme="minorHAnsi"/>
                <w:sz w:val="18"/>
                <w:szCs w:val="18"/>
                <w:lang w:val="uk-UA"/>
              </w:rPr>
              <w:t>Прізвище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21B49EB7" w14:textId="77777777" w:rsidR="00E368CB" w:rsidRPr="00DC68F1" w:rsidRDefault="00E368CB">
            <w:pPr>
              <w:rPr>
                <w:rFonts w:cstheme="minorHAnsi"/>
                <w:sz w:val="18"/>
                <w:szCs w:val="18"/>
              </w:rPr>
            </w:pPr>
            <w:r w:rsidRPr="00DC68F1">
              <w:rPr>
                <w:rFonts w:cstheme="minorHAnsi"/>
                <w:sz w:val="18"/>
                <w:szCs w:val="18"/>
              </w:rPr>
              <w:t>Date of Birth</w:t>
            </w:r>
          </w:p>
          <w:p w14:paraId="59C67076" w14:textId="77777777" w:rsidR="00E368CB" w:rsidRPr="00DC68F1" w:rsidRDefault="00E368CB">
            <w:pPr>
              <w:rPr>
                <w:rFonts w:cstheme="minorHAnsi"/>
                <w:sz w:val="18"/>
                <w:szCs w:val="18"/>
                <w:lang w:val="uk-UA"/>
              </w:rPr>
            </w:pPr>
            <w:r w:rsidRPr="00DC68F1">
              <w:rPr>
                <w:rFonts w:cstheme="minorHAnsi"/>
                <w:sz w:val="18"/>
                <w:szCs w:val="18"/>
                <w:lang w:val="uk-UA"/>
              </w:rPr>
              <w:t>Дата народження</w:t>
            </w:r>
          </w:p>
          <w:p w14:paraId="1D3DA3A1" w14:textId="10D2E674" w:rsidR="005F3836" w:rsidRPr="00DC68F1" w:rsidRDefault="005F3836">
            <w:pPr>
              <w:rPr>
                <w:rFonts w:cstheme="minorHAnsi"/>
                <w:sz w:val="18"/>
                <w:szCs w:val="18"/>
              </w:rPr>
            </w:pPr>
            <w:r w:rsidRPr="00DC68F1">
              <w:rPr>
                <w:rFonts w:cstheme="minorHAnsi"/>
                <w:sz w:val="18"/>
                <w:szCs w:val="18"/>
              </w:rPr>
              <w:t>DD-MM-YYYY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317FD979" w14:textId="77777777" w:rsidR="00E368CB" w:rsidRPr="00DC68F1" w:rsidRDefault="00E368CB">
            <w:pPr>
              <w:rPr>
                <w:rFonts w:cstheme="minorHAnsi"/>
                <w:sz w:val="18"/>
                <w:szCs w:val="18"/>
              </w:rPr>
            </w:pPr>
            <w:r w:rsidRPr="00DC68F1">
              <w:rPr>
                <w:rFonts w:cstheme="minorHAnsi"/>
                <w:sz w:val="18"/>
                <w:szCs w:val="18"/>
              </w:rPr>
              <w:t>Relationship</w:t>
            </w:r>
          </w:p>
          <w:p w14:paraId="60BB2410" w14:textId="2E711732" w:rsidR="00E368CB" w:rsidRPr="00DC68F1" w:rsidRDefault="00E368CB">
            <w:pPr>
              <w:rPr>
                <w:rFonts w:cstheme="minorHAnsi"/>
                <w:sz w:val="18"/>
                <w:szCs w:val="18"/>
                <w:lang w:val="uk-UA"/>
              </w:rPr>
            </w:pPr>
            <w:r w:rsidRPr="00DC68F1">
              <w:rPr>
                <w:rFonts w:cstheme="minorHAnsi"/>
                <w:sz w:val="18"/>
                <w:szCs w:val="18"/>
                <w:lang w:val="uk-UA"/>
              </w:rPr>
              <w:t>Спорідненість</w:t>
            </w:r>
          </w:p>
        </w:tc>
        <w:tc>
          <w:tcPr>
            <w:tcW w:w="1870" w:type="dxa"/>
            <w:tcMar>
              <w:top w:w="57" w:type="dxa"/>
              <w:bottom w:w="57" w:type="dxa"/>
            </w:tcMar>
          </w:tcPr>
          <w:p w14:paraId="676B2C52" w14:textId="4393A5F7" w:rsidR="00E368CB" w:rsidRPr="00DC68F1" w:rsidRDefault="00E368CB">
            <w:pPr>
              <w:rPr>
                <w:rFonts w:cstheme="minorHAnsi"/>
                <w:sz w:val="18"/>
                <w:szCs w:val="18"/>
              </w:rPr>
            </w:pPr>
            <w:r w:rsidRPr="00DC68F1">
              <w:rPr>
                <w:rFonts w:cstheme="minorHAnsi"/>
                <w:sz w:val="18"/>
                <w:szCs w:val="18"/>
              </w:rPr>
              <w:t>Net income</w:t>
            </w:r>
          </w:p>
          <w:p w14:paraId="1252D58A" w14:textId="2D80114E" w:rsidR="00E368CB" w:rsidRPr="00DC68F1" w:rsidRDefault="00E368CB">
            <w:pPr>
              <w:rPr>
                <w:rFonts w:cstheme="minorHAnsi"/>
                <w:sz w:val="18"/>
                <w:szCs w:val="18"/>
                <w:lang w:val="uk-UA"/>
              </w:rPr>
            </w:pPr>
            <w:r w:rsidRPr="00DC68F1">
              <w:rPr>
                <w:rFonts w:cstheme="minorHAnsi"/>
                <w:sz w:val="18"/>
                <w:szCs w:val="18"/>
                <w:lang w:val="uk-UA"/>
              </w:rPr>
              <w:t xml:space="preserve">Дохід у </w:t>
            </w:r>
            <w:r w:rsidR="00C30CE4">
              <w:rPr>
                <w:rFonts w:cstheme="minorHAnsi"/>
                <w:sz w:val="18"/>
                <w:szCs w:val="18"/>
                <w:lang w:val="uk-UA"/>
              </w:rPr>
              <w:t>2023</w:t>
            </w:r>
            <w:r w:rsidRPr="00DC68F1">
              <w:rPr>
                <w:rFonts w:cstheme="minorHAnsi"/>
                <w:sz w:val="18"/>
                <w:szCs w:val="18"/>
                <w:lang w:val="uk-UA"/>
              </w:rPr>
              <w:t xml:space="preserve"> році</w:t>
            </w:r>
          </w:p>
          <w:p w14:paraId="06636C15" w14:textId="7FC5EEE8" w:rsidR="00E368CB" w:rsidRPr="00DC68F1" w:rsidRDefault="00E368CB">
            <w:pPr>
              <w:rPr>
                <w:rFonts w:cstheme="minorHAnsi"/>
                <w:sz w:val="18"/>
                <w:szCs w:val="18"/>
                <w:lang w:val="uk-UA"/>
              </w:rPr>
            </w:pPr>
          </w:p>
        </w:tc>
      </w:tr>
      <w:tr w:rsidR="00E368CB" w:rsidRPr="00DC68F1" w14:paraId="2F5CC80A" w14:textId="77777777" w:rsidTr="00E368CB"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2849787"/>
            <w:placeholder>
              <w:docPart w:val="A61797219C8B4A6096B32838A1935F8A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48D75E5A" w14:textId="7B27E2C4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242412442"/>
            <w:placeholder>
              <w:docPart w:val="0611521CABB846CC9246503CFA06AF51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094B77F8" w14:textId="377AC5DF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229348922"/>
            <w:placeholder>
              <w:docPart w:val="A379AEB01F434400BCD57ED03CE49D8C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2F460D55" w14:textId="51E67CE5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966646086"/>
            <w:placeholder>
              <w:docPart w:val="963BC5F78F19469980484517F5A8441B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2D7A3E1C" w14:textId="2627C3B3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465539545"/>
            <w:placeholder>
              <w:docPart w:val="2259F2A32D20425D8AD2EC4DC8FC6B73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45AD95E8" w14:textId="2470A51B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E368CB" w:rsidRPr="00DC68F1" w14:paraId="4B319E8B" w14:textId="77777777" w:rsidTr="00E368CB"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884859538"/>
            <w:placeholder>
              <w:docPart w:val="5E476AF76586455C88DFBE48BE311272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1572EA8C" w14:textId="5F81E723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269783164"/>
            <w:placeholder>
              <w:docPart w:val="4B5ED8988A654B7FB34F38E70E272B7D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749CB833" w14:textId="156DBE63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639120740"/>
            <w:placeholder>
              <w:docPart w:val="071E6BFD5A5B490B8D248893C54BBB19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3B537756" w14:textId="7554ABBC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442104877"/>
            <w:placeholder>
              <w:docPart w:val="19CA366A400649BDB3F31BD770D588AD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0C15ECFF" w14:textId="0FDEE282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593851510"/>
            <w:placeholder>
              <w:docPart w:val="1BB254A204004E3B946B6DC03FF2C5CE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4031A271" w14:textId="23DCF8AA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E368CB" w:rsidRPr="00DC68F1" w14:paraId="115CCB5C" w14:textId="77777777" w:rsidTr="00E368CB"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151916956"/>
            <w:placeholder>
              <w:docPart w:val="62A896B0928A41569EC06C2EFFCB1B45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72294140" w14:textId="0F99C8B1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663275655"/>
            <w:placeholder>
              <w:docPart w:val="A3183B52D0D24E00BFF0AC85E5EAD684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33B921B9" w14:textId="7AEE48B8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088896320"/>
            <w:placeholder>
              <w:docPart w:val="63BA8C4911124DACBA8962D117B7DDD6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604F7838" w14:textId="117A1EBE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1514349316"/>
            <w:placeholder>
              <w:docPart w:val="7DD331FDB6B44F33AA533856B0BF4E0A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63C3D728" w14:textId="3B5AF2AA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</w:rPr>
            <w:id w:val="-587232290"/>
            <w:placeholder>
              <w:docPart w:val="1FDE7283DBC2457E92737D764FFDA39B"/>
            </w:placeholder>
            <w:showingPlcHdr/>
          </w:sdtPr>
          <w:sdtContent>
            <w:tc>
              <w:tcPr>
                <w:tcW w:w="1870" w:type="dxa"/>
                <w:tcMar>
                  <w:top w:w="57" w:type="dxa"/>
                  <w:bottom w:w="57" w:type="dxa"/>
                </w:tcMar>
              </w:tcPr>
              <w:p w14:paraId="6B21F910" w14:textId="13522F5B" w:rsidR="00E368CB" w:rsidRPr="00DC68F1" w:rsidRDefault="00DC68F1">
                <w:pPr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7A5BEA55" w14:textId="24D6BACE" w:rsidR="00262697" w:rsidRPr="00DC68F1" w:rsidRDefault="00262697">
      <w:pPr>
        <w:rPr>
          <w:rFonts w:cstheme="minorHAnsi"/>
          <w:sz w:val="20"/>
          <w:szCs w:val="20"/>
          <w:lang w:val="uk-UA"/>
        </w:rPr>
      </w:pPr>
    </w:p>
    <w:tbl>
      <w:tblPr>
        <w:tblStyle w:val="TableGrid"/>
        <w:tblW w:w="9596" w:type="dxa"/>
        <w:tblLook w:val="04A0" w:firstRow="1" w:lastRow="0" w:firstColumn="1" w:lastColumn="0" w:noHBand="0" w:noVBand="1"/>
      </w:tblPr>
      <w:tblGrid>
        <w:gridCol w:w="1980"/>
        <w:gridCol w:w="2614"/>
        <w:gridCol w:w="3198"/>
        <w:gridCol w:w="1794"/>
        <w:gridCol w:w="10"/>
      </w:tblGrid>
      <w:tr w:rsidR="00286E4A" w:rsidRPr="00C30CE4" w14:paraId="3B73CFDB" w14:textId="77777777" w:rsidTr="00807049">
        <w:tc>
          <w:tcPr>
            <w:tcW w:w="9596" w:type="dxa"/>
            <w:gridSpan w:val="5"/>
            <w:tcMar>
              <w:top w:w="57" w:type="dxa"/>
              <w:bottom w:w="57" w:type="dxa"/>
            </w:tcMar>
          </w:tcPr>
          <w:p w14:paraId="1AD7EEF5" w14:textId="77777777" w:rsidR="00286E4A" w:rsidRPr="00DC68F1" w:rsidRDefault="00286E4A" w:rsidP="00286E4A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t>CHILDCARE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DC68F1">
              <w:rPr>
                <w:rFonts w:cstheme="minorHAnsi"/>
                <w:b/>
                <w:bCs/>
                <w:sz w:val="20"/>
                <w:szCs w:val="20"/>
              </w:rPr>
              <w:t>EXPENSES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 xml:space="preserve"> | ВИТРАТИ НА ДІТЕЙ</w:t>
            </w:r>
          </w:p>
          <w:p w14:paraId="6CCCC1BC" w14:textId="77777777" w:rsidR="00807049" w:rsidRDefault="00807049" w:rsidP="00286E4A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  <w:highlight w:val="yellow"/>
                <w:lang w:val="uk-UA"/>
              </w:rPr>
              <w:t xml:space="preserve">Заповнюєте тільки у формі одного з батьків, якщо обоє подають податкову </w:t>
            </w:r>
            <w:proofErr w:type="spellStart"/>
            <w:r w:rsidRPr="00DC68F1">
              <w:rPr>
                <w:rFonts w:cstheme="minorHAnsi"/>
                <w:b/>
                <w:bCs/>
                <w:sz w:val="20"/>
                <w:szCs w:val="20"/>
                <w:highlight w:val="yellow"/>
                <w:lang w:val="uk-UA"/>
              </w:rPr>
              <w:t>деклрацію</w:t>
            </w:r>
            <w:proofErr w:type="spellEnd"/>
          </w:p>
          <w:p w14:paraId="5C3D6C62" w14:textId="06313B31" w:rsidR="0089677E" w:rsidRPr="00DC68F1" w:rsidRDefault="0089677E" w:rsidP="00286E4A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>
              <w:rPr>
                <w:rFonts w:cstheme="minorHAnsi"/>
                <w:sz w:val="20"/>
                <w:szCs w:val="20"/>
                <w:lang w:val="uk-UA"/>
              </w:rPr>
              <w:t>Ви повинні зберігати усі документи, які підтверджують витрати</w:t>
            </w:r>
          </w:p>
        </w:tc>
      </w:tr>
      <w:tr w:rsidR="00286E4A" w:rsidRPr="00DC68F1" w14:paraId="0777E1D5" w14:textId="77777777" w:rsidTr="00807049">
        <w:trPr>
          <w:gridAfter w:val="1"/>
          <w:wAfter w:w="10" w:type="dxa"/>
        </w:trPr>
        <w:tc>
          <w:tcPr>
            <w:tcW w:w="1980" w:type="dxa"/>
            <w:tcMar>
              <w:top w:w="57" w:type="dxa"/>
              <w:bottom w:w="57" w:type="dxa"/>
            </w:tcMar>
          </w:tcPr>
          <w:p w14:paraId="38DCB5F8" w14:textId="0D095355" w:rsidR="00286E4A" w:rsidRPr="00DC68F1" w:rsidRDefault="00286E4A" w:rsidP="00286E4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C68F1">
              <w:rPr>
                <w:rFonts w:cstheme="minorHAnsi"/>
                <w:b/>
                <w:bCs/>
                <w:sz w:val="18"/>
                <w:szCs w:val="18"/>
              </w:rPr>
              <w:t>Category</w:t>
            </w:r>
          </w:p>
        </w:tc>
        <w:tc>
          <w:tcPr>
            <w:tcW w:w="2614" w:type="dxa"/>
            <w:tcMar>
              <w:top w:w="57" w:type="dxa"/>
              <w:bottom w:w="57" w:type="dxa"/>
            </w:tcMar>
          </w:tcPr>
          <w:p w14:paraId="53EFBCF7" w14:textId="30E1870F" w:rsidR="00286E4A" w:rsidRPr="00DC68F1" w:rsidRDefault="00286E4A" w:rsidP="00286E4A">
            <w:pPr>
              <w:jc w:val="center"/>
              <w:rPr>
                <w:rFonts w:cstheme="minorHAnsi"/>
                <w:b/>
                <w:bCs/>
                <w:sz w:val="18"/>
                <w:szCs w:val="18"/>
                <w:lang w:val="uk-UA"/>
              </w:rPr>
            </w:pPr>
            <w:r w:rsidRPr="00DC68F1">
              <w:rPr>
                <w:rFonts w:cstheme="minorHAnsi"/>
                <w:b/>
                <w:bCs/>
                <w:sz w:val="18"/>
                <w:szCs w:val="18"/>
              </w:rPr>
              <w:t>Details</w:t>
            </w:r>
          </w:p>
        </w:tc>
        <w:tc>
          <w:tcPr>
            <w:tcW w:w="3198" w:type="dxa"/>
            <w:tcMar>
              <w:top w:w="57" w:type="dxa"/>
              <w:bottom w:w="57" w:type="dxa"/>
            </w:tcMar>
          </w:tcPr>
          <w:p w14:paraId="063DCCF4" w14:textId="6A2CCE35" w:rsidR="00286E4A" w:rsidRPr="00DC68F1" w:rsidRDefault="00286E4A" w:rsidP="00286E4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C68F1">
              <w:rPr>
                <w:rFonts w:cstheme="minorHAnsi"/>
                <w:b/>
                <w:bCs/>
                <w:sz w:val="18"/>
                <w:szCs w:val="18"/>
              </w:rPr>
              <w:t>Child (first and last name)</w:t>
            </w:r>
          </w:p>
        </w:tc>
        <w:tc>
          <w:tcPr>
            <w:tcW w:w="1794" w:type="dxa"/>
            <w:tcMar>
              <w:top w:w="57" w:type="dxa"/>
              <w:bottom w:w="57" w:type="dxa"/>
            </w:tcMar>
          </w:tcPr>
          <w:p w14:paraId="0BEC68A9" w14:textId="7AC58939" w:rsidR="00286E4A" w:rsidRPr="00DC68F1" w:rsidRDefault="00286E4A" w:rsidP="00286E4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DC68F1">
              <w:rPr>
                <w:rFonts w:cstheme="minorHAnsi"/>
                <w:b/>
                <w:bCs/>
                <w:sz w:val="18"/>
                <w:szCs w:val="18"/>
              </w:rPr>
              <w:t>Amount</w:t>
            </w:r>
          </w:p>
        </w:tc>
      </w:tr>
      <w:tr w:rsidR="00286E4A" w:rsidRPr="00DC68F1" w14:paraId="2DB4C41D" w14:textId="77777777" w:rsidTr="00807049">
        <w:trPr>
          <w:gridAfter w:val="1"/>
          <w:wAfter w:w="10" w:type="dxa"/>
        </w:trPr>
        <w:tc>
          <w:tcPr>
            <w:tcW w:w="1980" w:type="dxa"/>
            <w:tcMar>
              <w:top w:w="57" w:type="dxa"/>
              <w:bottom w:w="57" w:type="dxa"/>
            </w:tcMar>
          </w:tcPr>
          <w:p w14:paraId="1D1F51F7" w14:textId="0486FA81" w:rsidR="00286E4A" w:rsidRPr="00DC68F1" w:rsidRDefault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</w:rPr>
              <w:t>Childcare</w:t>
            </w:r>
            <w:r w:rsidR="00807049" w:rsidRPr="00DC68F1">
              <w:rPr>
                <w:rFonts w:cstheme="minorHAnsi"/>
                <w:sz w:val="20"/>
                <w:szCs w:val="20"/>
                <w:lang w:val="uk-UA"/>
              </w:rPr>
              <w:t xml:space="preserve"> (садок)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1892217880"/>
            <w:placeholder>
              <w:docPart w:val="7C32098599664905820553E997E009BD"/>
            </w:placeholder>
            <w:showingPlcHdr/>
          </w:sdtPr>
          <w:sdtContent>
            <w:tc>
              <w:tcPr>
                <w:tcW w:w="2614" w:type="dxa"/>
                <w:tcMar>
                  <w:top w:w="57" w:type="dxa"/>
                  <w:bottom w:w="57" w:type="dxa"/>
                </w:tcMar>
              </w:tcPr>
              <w:p w14:paraId="0E22A00C" w14:textId="73E9F0DE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851463461"/>
            <w:placeholder>
              <w:docPart w:val="536641893E984086B391780833067C21"/>
            </w:placeholder>
            <w:showingPlcHdr/>
          </w:sdtPr>
          <w:sdtContent>
            <w:tc>
              <w:tcPr>
                <w:tcW w:w="3198" w:type="dxa"/>
                <w:tcMar>
                  <w:top w:w="57" w:type="dxa"/>
                  <w:bottom w:w="57" w:type="dxa"/>
                </w:tcMar>
              </w:tcPr>
              <w:p w14:paraId="5598434D" w14:textId="57D19E8B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-13998341"/>
            <w:placeholder>
              <w:docPart w:val="F772F794B33644F48846810AF71A1080"/>
            </w:placeholder>
            <w:showingPlcHdr/>
          </w:sdtPr>
          <w:sdtContent>
            <w:tc>
              <w:tcPr>
                <w:tcW w:w="1794" w:type="dxa"/>
                <w:tcMar>
                  <w:top w:w="57" w:type="dxa"/>
                  <w:bottom w:w="57" w:type="dxa"/>
                </w:tcMar>
              </w:tcPr>
              <w:p w14:paraId="4D5AC141" w14:textId="2EF5147E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86E4A" w:rsidRPr="00DC68F1" w14:paraId="37462186" w14:textId="77777777" w:rsidTr="00807049">
        <w:trPr>
          <w:gridAfter w:val="1"/>
          <w:wAfter w:w="10" w:type="dxa"/>
        </w:trPr>
        <w:tc>
          <w:tcPr>
            <w:tcW w:w="1980" w:type="dxa"/>
            <w:tcMar>
              <w:top w:w="57" w:type="dxa"/>
              <w:bottom w:w="57" w:type="dxa"/>
            </w:tcMar>
          </w:tcPr>
          <w:p w14:paraId="0AD45CC9" w14:textId="6E76453E" w:rsidR="00286E4A" w:rsidRPr="00DC68F1" w:rsidRDefault="00286E4A">
            <w:pPr>
              <w:rPr>
                <w:rFonts w:cstheme="minorHAnsi"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sz w:val="20"/>
                <w:szCs w:val="20"/>
              </w:rPr>
              <w:t>Camps</w:t>
            </w:r>
            <w:r w:rsidR="00807049" w:rsidRPr="00DC68F1">
              <w:rPr>
                <w:rFonts w:cstheme="minorHAnsi"/>
                <w:sz w:val="20"/>
                <w:szCs w:val="20"/>
                <w:lang w:val="uk-UA"/>
              </w:rPr>
              <w:t xml:space="preserve"> (табори)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-1630388883"/>
            <w:placeholder>
              <w:docPart w:val="9DBBCD6177454C298C4DEA06748C31CC"/>
            </w:placeholder>
            <w:showingPlcHdr/>
          </w:sdtPr>
          <w:sdtContent>
            <w:tc>
              <w:tcPr>
                <w:tcW w:w="2614" w:type="dxa"/>
                <w:tcMar>
                  <w:top w:w="57" w:type="dxa"/>
                  <w:bottom w:w="57" w:type="dxa"/>
                </w:tcMar>
              </w:tcPr>
              <w:p w14:paraId="2180708F" w14:textId="6A5E6AE0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1535847837"/>
            <w:placeholder>
              <w:docPart w:val="9EAE72C1199848CBB45703E5130183FC"/>
            </w:placeholder>
            <w:showingPlcHdr/>
          </w:sdtPr>
          <w:sdtContent>
            <w:tc>
              <w:tcPr>
                <w:tcW w:w="3198" w:type="dxa"/>
                <w:tcMar>
                  <w:top w:w="57" w:type="dxa"/>
                  <w:bottom w:w="57" w:type="dxa"/>
                </w:tcMar>
              </w:tcPr>
              <w:p w14:paraId="0FF8531B" w14:textId="0E90D4B8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1851754388"/>
            <w:placeholder>
              <w:docPart w:val="2BEACC71E3E64B2BA85638B8CA9567E8"/>
            </w:placeholder>
            <w:showingPlcHdr/>
          </w:sdtPr>
          <w:sdtContent>
            <w:tc>
              <w:tcPr>
                <w:tcW w:w="1794" w:type="dxa"/>
                <w:tcMar>
                  <w:top w:w="57" w:type="dxa"/>
                  <w:bottom w:w="57" w:type="dxa"/>
                </w:tcMar>
              </w:tcPr>
              <w:p w14:paraId="4498DC3E" w14:textId="0392ED67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86E4A" w:rsidRPr="00DC68F1" w14:paraId="5203ABA1" w14:textId="77777777" w:rsidTr="00807049">
        <w:trPr>
          <w:gridAfter w:val="1"/>
          <w:wAfter w:w="10" w:type="dxa"/>
        </w:trPr>
        <w:tc>
          <w:tcPr>
            <w:tcW w:w="1980" w:type="dxa"/>
            <w:tcMar>
              <w:top w:w="57" w:type="dxa"/>
              <w:bottom w:w="57" w:type="dxa"/>
            </w:tcMar>
          </w:tcPr>
          <w:p w14:paraId="20D48D2B" w14:textId="2BB24F8E" w:rsidR="00286E4A" w:rsidRPr="00DC68F1" w:rsidRDefault="00286E4A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>Fitness, sports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-1884710519"/>
            <w:placeholder>
              <w:docPart w:val="55E31634F321431E807CF6CBFAA85D96"/>
            </w:placeholder>
            <w:showingPlcHdr/>
          </w:sdtPr>
          <w:sdtContent>
            <w:tc>
              <w:tcPr>
                <w:tcW w:w="2614" w:type="dxa"/>
                <w:tcMar>
                  <w:top w:w="57" w:type="dxa"/>
                  <w:bottom w:w="57" w:type="dxa"/>
                </w:tcMar>
              </w:tcPr>
              <w:p w14:paraId="3CBC7D0C" w14:textId="299F921B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-1041050312"/>
            <w:placeholder>
              <w:docPart w:val="7F2E5045418247229C9069123462046C"/>
            </w:placeholder>
            <w:showingPlcHdr/>
          </w:sdtPr>
          <w:sdtContent>
            <w:tc>
              <w:tcPr>
                <w:tcW w:w="3198" w:type="dxa"/>
                <w:tcMar>
                  <w:top w:w="57" w:type="dxa"/>
                  <w:bottom w:w="57" w:type="dxa"/>
                </w:tcMar>
              </w:tcPr>
              <w:p w14:paraId="1538637F" w14:textId="4CE81398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1274514991"/>
            <w:placeholder>
              <w:docPart w:val="C001C4BED7E34F6F96DD19058021E6F8"/>
            </w:placeholder>
            <w:showingPlcHdr/>
          </w:sdtPr>
          <w:sdtContent>
            <w:tc>
              <w:tcPr>
                <w:tcW w:w="1794" w:type="dxa"/>
                <w:tcMar>
                  <w:top w:w="57" w:type="dxa"/>
                  <w:bottom w:w="57" w:type="dxa"/>
                </w:tcMar>
              </w:tcPr>
              <w:p w14:paraId="2F4DAD72" w14:textId="38201DEC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  <w:tr w:rsidR="00286E4A" w:rsidRPr="00DC68F1" w14:paraId="652FD9C3" w14:textId="77777777" w:rsidTr="00807049">
        <w:trPr>
          <w:gridAfter w:val="1"/>
          <w:wAfter w:w="10" w:type="dxa"/>
        </w:trPr>
        <w:tc>
          <w:tcPr>
            <w:tcW w:w="1980" w:type="dxa"/>
            <w:tcMar>
              <w:top w:w="57" w:type="dxa"/>
              <w:bottom w:w="57" w:type="dxa"/>
            </w:tcMar>
          </w:tcPr>
          <w:p w14:paraId="52844FE2" w14:textId="5B7848CD" w:rsidR="00286E4A" w:rsidRPr="00DC68F1" w:rsidRDefault="00286E4A">
            <w:pPr>
              <w:rPr>
                <w:rFonts w:cstheme="minorHAnsi"/>
                <w:sz w:val="20"/>
                <w:szCs w:val="20"/>
              </w:rPr>
            </w:pPr>
            <w:r w:rsidRPr="00DC68F1">
              <w:rPr>
                <w:rFonts w:cstheme="minorHAnsi"/>
                <w:sz w:val="20"/>
                <w:szCs w:val="20"/>
              </w:rPr>
              <w:t>Art</w:t>
            </w:r>
          </w:p>
        </w:tc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630980601"/>
            <w:placeholder>
              <w:docPart w:val="A58BAF3D8EE64768A2CCEA9230E1DF06"/>
            </w:placeholder>
            <w:showingPlcHdr/>
          </w:sdtPr>
          <w:sdtContent>
            <w:tc>
              <w:tcPr>
                <w:tcW w:w="2614" w:type="dxa"/>
                <w:tcMar>
                  <w:top w:w="57" w:type="dxa"/>
                  <w:bottom w:w="57" w:type="dxa"/>
                </w:tcMar>
              </w:tcPr>
              <w:p w14:paraId="38014150" w14:textId="56A2C156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955989945"/>
            <w:placeholder>
              <w:docPart w:val="6B206984B76749E2958DA79B18781725"/>
            </w:placeholder>
            <w:showingPlcHdr/>
          </w:sdtPr>
          <w:sdtContent>
            <w:tc>
              <w:tcPr>
                <w:tcW w:w="3198" w:type="dxa"/>
                <w:tcMar>
                  <w:top w:w="57" w:type="dxa"/>
                  <w:bottom w:w="57" w:type="dxa"/>
                </w:tcMar>
              </w:tcPr>
              <w:p w14:paraId="38F97DAC" w14:textId="22EE7C5D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  <w:sdt>
          <w:sdtPr>
            <w:rPr>
              <w:rFonts w:cstheme="minorHAnsi"/>
              <w:color w:val="808080" w:themeColor="background1" w:themeShade="80"/>
              <w:sz w:val="20"/>
              <w:szCs w:val="20"/>
              <w:lang w:val="uk-UA"/>
            </w:rPr>
            <w:id w:val="-1999648626"/>
            <w:placeholder>
              <w:docPart w:val="C9BFA140730C49879061EABEC5700685"/>
            </w:placeholder>
            <w:showingPlcHdr/>
          </w:sdtPr>
          <w:sdtContent>
            <w:tc>
              <w:tcPr>
                <w:tcW w:w="1794" w:type="dxa"/>
                <w:tcMar>
                  <w:top w:w="57" w:type="dxa"/>
                  <w:bottom w:w="57" w:type="dxa"/>
                </w:tcMar>
              </w:tcPr>
              <w:p w14:paraId="565710E4" w14:textId="10C46FC8" w:rsidR="00286E4A" w:rsidRPr="00DC68F1" w:rsidRDefault="00DC68F1">
                <w:p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</w:pPr>
                <w:r w:rsidRPr="00DC68F1">
                  <w:rPr>
                    <w:rStyle w:val="PlaceholderText"/>
                    <w:rFonts w:cstheme="minorHAnsi"/>
                    <w:color w:val="808080" w:themeColor="background1" w:themeShade="80"/>
                    <w:sz w:val="20"/>
                    <w:szCs w:val="20"/>
                  </w:rPr>
                  <w:t>Text</w:t>
                </w:r>
              </w:p>
            </w:tc>
          </w:sdtContent>
        </w:sdt>
      </w:tr>
    </w:tbl>
    <w:p w14:paraId="7D729CCD" w14:textId="62D38976" w:rsidR="00286E4A" w:rsidRPr="00DC68F1" w:rsidRDefault="00286E4A">
      <w:pPr>
        <w:rPr>
          <w:rFonts w:cstheme="minorHAnsi"/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319D" w:rsidRPr="00DC68F1" w14:paraId="205F092B" w14:textId="77777777" w:rsidTr="000F2239">
        <w:tc>
          <w:tcPr>
            <w:tcW w:w="9350" w:type="dxa"/>
            <w:tcMar>
              <w:top w:w="57" w:type="dxa"/>
              <w:bottom w:w="57" w:type="dxa"/>
            </w:tcMar>
          </w:tcPr>
          <w:p w14:paraId="1902ED87" w14:textId="77777777" w:rsidR="0004319D" w:rsidRPr="00DC68F1" w:rsidRDefault="0004319D" w:rsidP="000F223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uk-UA"/>
              </w:rPr>
            </w:pPr>
            <w:r w:rsidRPr="00DC68F1">
              <w:rPr>
                <w:rFonts w:cstheme="minorHAnsi"/>
                <w:b/>
                <w:bCs/>
                <w:sz w:val="20"/>
                <w:szCs w:val="20"/>
              </w:rPr>
              <w:t xml:space="preserve">OTHER INFORMATION | </w:t>
            </w:r>
            <w:r w:rsidRPr="00DC68F1">
              <w:rPr>
                <w:rFonts w:cstheme="minorHAnsi"/>
                <w:b/>
                <w:bCs/>
                <w:sz w:val="20"/>
                <w:szCs w:val="20"/>
                <w:lang w:val="uk-UA"/>
              </w:rPr>
              <w:t>ДОДАТКОВА ІНФОРМАЦІЯ</w:t>
            </w:r>
          </w:p>
        </w:tc>
      </w:tr>
      <w:tr w:rsidR="0004319D" w:rsidRPr="00DC68F1" w14:paraId="1846BEE6" w14:textId="77777777" w:rsidTr="000F2239">
        <w:tc>
          <w:tcPr>
            <w:tcW w:w="9350" w:type="dxa"/>
            <w:tcMar>
              <w:top w:w="57" w:type="dxa"/>
              <w:bottom w:w="57" w:type="dxa"/>
            </w:tcMar>
          </w:tcPr>
          <w:sdt>
            <w:sdtPr>
              <w:rPr>
                <w:rFonts w:cstheme="minorHAnsi"/>
                <w:color w:val="808080" w:themeColor="background1" w:themeShade="80"/>
                <w:sz w:val="20"/>
                <w:szCs w:val="20"/>
                <w:lang w:val="uk-UA"/>
              </w:rPr>
              <w:id w:val="221878527"/>
              <w:placeholder>
                <w:docPart w:val="DefaultPlaceholder_-1854013440"/>
              </w:placeholder>
            </w:sdtPr>
            <w:sdtContent>
              <w:sdt>
                <w:sdtPr>
                  <w:rPr>
                    <w:rFonts w:cstheme="minorHAnsi"/>
                    <w:color w:val="808080" w:themeColor="background1" w:themeShade="80"/>
                    <w:sz w:val="20"/>
                    <w:szCs w:val="20"/>
                    <w:lang w:val="uk-UA"/>
                  </w:rPr>
                  <w:id w:val="2050333139"/>
                  <w:placeholder>
                    <w:docPart w:val="0BADEE61A22C4825B38F62080D8A1608"/>
                  </w:placeholder>
                  <w:showingPlcHdr/>
                </w:sdtPr>
                <w:sdtContent>
                  <w:p w14:paraId="566CE4A4" w14:textId="5187FA15" w:rsidR="006C031B" w:rsidRPr="00DC68F1" w:rsidRDefault="00DC68F1" w:rsidP="000F2239">
                    <w:pPr>
                      <w:rPr>
                        <w:rFonts w:cstheme="minorHAnsi"/>
                        <w:color w:val="808080" w:themeColor="background1" w:themeShade="80"/>
                        <w:sz w:val="20"/>
                        <w:szCs w:val="20"/>
                        <w:lang w:val="uk-UA"/>
                      </w:rPr>
                    </w:pPr>
                    <w:r w:rsidRPr="00DC68F1">
                      <w:rPr>
                        <w:rStyle w:val="PlaceholderText"/>
                        <w:rFonts w:cstheme="minorHAnsi"/>
                        <w:color w:val="808080" w:themeColor="background1" w:themeShade="80"/>
                        <w:sz w:val="20"/>
                        <w:szCs w:val="20"/>
                      </w:rPr>
                      <w:t>Text</w:t>
                    </w:r>
                  </w:p>
                </w:sdtContent>
              </w:sdt>
            </w:sdtContent>
          </w:sdt>
          <w:p w14:paraId="78EF8824" w14:textId="7D71357B" w:rsidR="00807049" w:rsidRPr="00DC68F1" w:rsidRDefault="00807049" w:rsidP="000F2239">
            <w:pPr>
              <w:rPr>
                <w:rFonts w:cstheme="minorHAnsi"/>
                <w:sz w:val="20"/>
                <w:szCs w:val="20"/>
                <w:lang w:val="uk-UA"/>
              </w:rPr>
            </w:pPr>
          </w:p>
        </w:tc>
      </w:tr>
    </w:tbl>
    <w:p w14:paraId="03C433C6" w14:textId="77777777" w:rsidR="0004319D" w:rsidRPr="00DC68F1" w:rsidRDefault="0004319D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</w:pPr>
    </w:p>
    <w:p w14:paraId="684D6B00" w14:textId="380D9688" w:rsidR="0004319D" w:rsidRPr="00DC68F1" w:rsidRDefault="0004319D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Надана інформація відповідає правдива та я розумію відповідальність за надання правдивої інформації волонтерам програми 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  <w:t>CVITP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 та 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  <w:t>Canada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  <w:t>Revenue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 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eastAsia="en-CA"/>
          <w14:ligatures w14:val="none"/>
        </w:rPr>
        <w:t>Agency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:  </w:t>
      </w:r>
      <w:sdt>
        <w:sdtPr>
          <w:rPr>
            <w:rFonts w:eastAsia="Times New Roman" w:cstheme="minorHAnsi"/>
            <w:b/>
            <w:bCs/>
            <w:color w:val="7A7A7A"/>
            <w:kern w:val="0"/>
            <w:sz w:val="20"/>
            <w:szCs w:val="20"/>
            <w:lang w:val="uk-UA" w:eastAsia="en-CA"/>
            <w14:ligatures w14:val="none"/>
          </w:rPr>
          <w:id w:val="-98796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18C2" w:rsidRPr="00DC68F1">
            <w:rPr>
              <w:rFonts w:ascii="Segoe UI Symbol" w:eastAsia="MS Gothic" w:hAnsi="Segoe UI Symbol" w:cs="Segoe UI Symbol"/>
              <w:b/>
              <w:bCs/>
              <w:color w:val="7A7A7A"/>
              <w:kern w:val="0"/>
              <w:sz w:val="20"/>
              <w:szCs w:val="20"/>
              <w:lang w:val="uk-UA" w:eastAsia="en-CA"/>
              <w14:ligatures w14:val="none"/>
            </w:rPr>
            <w:t>☐</w:t>
          </w:r>
        </w:sdtContent>
      </w:sdt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 ТАК    </w:t>
      </w:r>
      <w:sdt>
        <w:sdtPr>
          <w:rPr>
            <w:rFonts w:eastAsia="Times New Roman" w:cstheme="minorHAnsi"/>
            <w:b/>
            <w:bCs/>
            <w:color w:val="7A7A7A"/>
            <w:kern w:val="0"/>
            <w:sz w:val="20"/>
            <w:szCs w:val="20"/>
            <w:lang w:val="uk-UA" w:eastAsia="en-CA"/>
            <w14:ligatures w14:val="none"/>
          </w:rPr>
          <w:id w:val="-1404824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C68F1">
            <w:rPr>
              <w:rFonts w:ascii="Segoe UI Symbol" w:eastAsia="MS Gothic" w:hAnsi="Segoe UI Symbol" w:cs="Segoe UI Symbol"/>
              <w:b/>
              <w:bCs/>
              <w:color w:val="7A7A7A"/>
              <w:kern w:val="0"/>
              <w:sz w:val="20"/>
              <w:szCs w:val="20"/>
              <w:lang w:val="uk-UA" w:eastAsia="en-CA"/>
              <w14:ligatures w14:val="none"/>
            </w:rPr>
            <w:t>☐</w:t>
          </w:r>
        </w:sdtContent>
      </w:sdt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  НІ</w:t>
      </w:r>
    </w:p>
    <w:p w14:paraId="50D0BBE9" w14:textId="48422F16" w:rsidR="0004319D" w:rsidRPr="00DC68F1" w:rsidRDefault="0004319D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highlight w:val="yellow"/>
          <w:lang w:val="uk-UA" w:eastAsia="en-CA"/>
          <w14:ligatures w14:val="none"/>
        </w:rPr>
        <w:t>Надрукуйте ваше ім’я та прізвище:</w:t>
      </w: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t xml:space="preserve">  </w:t>
      </w:r>
      <w:sdt>
        <w:sdtPr>
          <w:rPr>
            <w:rFonts w:eastAsia="Times New Roman" w:cstheme="minorHAnsi"/>
            <w:b/>
            <w:bCs/>
            <w:color w:val="808080" w:themeColor="background1" w:themeShade="80"/>
            <w:kern w:val="0"/>
            <w:sz w:val="20"/>
            <w:szCs w:val="20"/>
            <w:lang w:val="uk-UA" w:eastAsia="en-CA"/>
            <w14:ligatures w14:val="none"/>
          </w:rPr>
          <w:id w:val="-693304666"/>
          <w:placeholder>
            <w:docPart w:val="36652DC9E63B457A9589F59E9F138B82"/>
          </w:placeholder>
          <w:showingPlcHdr/>
        </w:sdtPr>
        <w:sdtContent>
          <w:r w:rsidR="00DC68F1" w:rsidRPr="00DC68F1">
            <w:rPr>
              <w:rStyle w:val="PlaceholderText"/>
              <w:rFonts w:cstheme="minorHAnsi"/>
              <w:color w:val="808080" w:themeColor="background1" w:themeShade="80"/>
              <w:sz w:val="20"/>
              <w:szCs w:val="20"/>
              <w:u w:val="single"/>
            </w:rPr>
            <w:t>Text</w:t>
          </w:r>
        </w:sdtContent>
      </w:sdt>
    </w:p>
    <w:p w14:paraId="7F1F85BA" w14:textId="77777777" w:rsidR="006C031B" w:rsidRPr="00DC68F1" w:rsidRDefault="006C031B">
      <w:pPr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b/>
          <w:bCs/>
          <w:color w:val="7A7A7A"/>
          <w:kern w:val="0"/>
          <w:sz w:val="20"/>
          <w:szCs w:val="20"/>
          <w:lang w:val="uk-UA" w:eastAsia="en-CA"/>
          <w14:ligatures w14:val="none"/>
        </w:rPr>
        <w:br w:type="page"/>
      </w:r>
    </w:p>
    <w:p w14:paraId="50CCE796" w14:textId="704E18EF" w:rsidR="0004319D" w:rsidRPr="00DC68F1" w:rsidRDefault="0004319D">
      <w:pPr>
        <w:rPr>
          <w:rFonts w:eastAsia="Times New Roman" w:cstheme="minorHAnsi"/>
          <w:b/>
          <w:bCs/>
          <w:kern w:val="0"/>
          <w:sz w:val="20"/>
          <w:szCs w:val="20"/>
          <w:lang w:val="uk-UA" w:eastAsia="en-CA"/>
          <w14:ligatures w14:val="none"/>
        </w:rPr>
      </w:pPr>
      <w:r w:rsidRPr="00DC68F1">
        <w:rPr>
          <w:rFonts w:eastAsia="Times New Roman" w:cstheme="minorHAnsi"/>
          <w:b/>
          <w:bCs/>
          <w:kern w:val="0"/>
          <w:sz w:val="20"/>
          <w:szCs w:val="20"/>
          <w:lang w:val="uk-UA" w:eastAsia="en-CA"/>
          <w14:ligatures w14:val="none"/>
        </w:rPr>
        <w:lastRenderedPageBreak/>
        <w:t>ВАШІ НАСТУПНІ ДІЇ:</w:t>
      </w:r>
    </w:p>
    <w:p w14:paraId="6DCC2514" w14:textId="29E3D8BA" w:rsidR="0004319D" w:rsidRPr="00D67FE3" w:rsidRDefault="0004319D" w:rsidP="006C031B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sz w:val="20"/>
          <w:szCs w:val="20"/>
          <w:lang w:val="uk-UA"/>
        </w:rPr>
      </w:pPr>
      <w:r w:rsidRPr="00D67FE3">
        <w:rPr>
          <w:rFonts w:cstheme="minorHAnsi"/>
          <w:b/>
          <w:bCs/>
          <w:sz w:val="20"/>
          <w:szCs w:val="20"/>
          <w:lang w:val="uk-UA"/>
        </w:rPr>
        <w:t>Збережіть цей документ</w:t>
      </w:r>
      <w:r w:rsidR="00D67FE3" w:rsidRPr="00D67FE3">
        <w:rPr>
          <w:rFonts w:cstheme="minorHAnsi"/>
          <w:b/>
          <w:bCs/>
          <w:sz w:val="20"/>
          <w:szCs w:val="20"/>
          <w:lang w:val="uk-UA"/>
        </w:rPr>
        <w:t xml:space="preserve"> у форматі Microsoft </w:t>
      </w:r>
      <w:r w:rsidR="00D67FE3" w:rsidRPr="00D67FE3">
        <w:rPr>
          <w:rFonts w:cstheme="minorHAnsi"/>
          <w:b/>
          <w:bCs/>
          <w:sz w:val="20"/>
          <w:szCs w:val="20"/>
        </w:rPr>
        <w:t>Word</w:t>
      </w:r>
    </w:p>
    <w:p w14:paraId="0AD87A43" w14:textId="702A8561" w:rsidR="0004319D" w:rsidRPr="00DC68F1" w:rsidRDefault="0004319D" w:rsidP="006C031B">
      <w:pPr>
        <w:pStyle w:val="ListParagraph"/>
        <w:numPr>
          <w:ilvl w:val="0"/>
          <w:numId w:val="3"/>
        </w:numPr>
        <w:jc w:val="both"/>
        <w:rPr>
          <w:rFonts w:cstheme="minorHAnsi"/>
          <w:sz w:val="20"/>
          <w:szCs w:val="20"/>
          <w:lang w:val="uk-UA"/>
        </w:rPr>
      </w:pPr>
      <w:r w:rsidRPr="00DC68F1">
        <w:rPr>
          <w:rFonts w:cstheme="minorHAnsi"/>
          <w:sz w:val="20"/>
          <w:szCs w:val="20"/>
          <w:lang w:val="uk-UA"/>
        </w:rPr>
        <w:t xml:space="preserve">Якщо ви подаєте податкову декларацію разом з вашим чоловіком/дружиною, заповніть </w:t>
      </w:r>
      <w:r w:rsidR="00D67FE3">
        <w:rPr>
          <w:rFonts w:cstheme="minorHAnsi"/>
          <w:sz w:val="20"/>
          <w:szCs w:val="20"/>
          <w:lang w:val="uk-UA"/>
        </w:rPr>
        <w:t>такий самий</w:t>
      </w:r>
      <w:r w:rsidRPr="00DC68F1">
        <w:rPr>
          <w:rFonts w:cstheme="minorHAnsi"/>
          <w:sz w:val="20"/>
          <w:szCs w:val="20"/>
          <w:lang w:val="uk-UA"/>
        </w:rPr>
        <w:t xml:space="preserve"> документ для нього (неї) також та збережіть файл під іншим іменем</w:t>
      </w:r>
    </w:p>
    <w:p w14:paraId="1103A238" w14:textId="45916B5B" w:rsidR="0004319D" w:rsidRPr="00DC68F1" w:rsidRDefault="0004319D" w:rsidP="006C031B">
      <w:pPr>
        <w:pStyle w:val="ListParagraph"/>
        <w:numPr>
          <w:ilvl w:val="0"/>
          <w:numId w:val="3"/>
        </w:numPr>
        <w:jc w:val="both"/>
        <w:rPr>
          <w:rFonts w:cstheme="minorHAnsi"/>
          <w:sz w:val="20"/>
          <w:szCs w:val="20"/>
          <w:lang w:val="uk-UA"/>
        </w:rPr>
      </w:pPr>
      <w:r w:rsidRPr="00DC68F1">
        <w:rPr>
          <w:rFonts w:cstheme="minorHAnsi"/>
          <w:sz w:val="20"/>
          <w:szCs w:val="20"/>
          <w:lang w:val="uk-UA"/>
        </w:rPr>
        <w:t xml:space="preserve">Надайте доступ до цих документів, а також до форм Т4, інших форми про виплати чи доходи волонтерові податкової клініки </w:t>
      </w:r>
      <w:r w:rsidRPr="00DC68F1">
        <w:rPr>
          <w:rFonts w:cstheme="minorHAnsi"/>
          <w:sz w:val="20"/>
          <w:szCs w:val="20"/>
        </w:rPr>
        <w:t>UCC</w:t>
      </w:r>
      <w:r w:rsidRPr="00DC68F1">
        <w:rPr>
          <w:rFonts w:cstheme="minorHAnsi"/>
          <w:sz w:val="20"/>
          <w:szCs w:val="20"/>
          <w:lang w:val="uk-UA"/>
        </w:rPr>
        <w:t xml:space="preserve"> </w:t>
      </w:r>
      <w:r w:rsidRPr="00DC68F1">
        <w:rPr>
          <w:rFonts w:cstheme="minorHAnsi"/>
          <w:sz w:val="20"/>
          <w:szCs w:val="20"/>
        </w:rPr>
        <w:t>Manitoba</w:t>
      </w:r>
      <w:r w:rsidR="0091512A" w:rsidRPr="00DC68F1">
        <w:rPr>
          <w:rFonts w:cstheme="minorHAnsi"/>
          <w:sz w:val="20"/>
          <w:szCs w:val="20"/>
          <w:lang w:val="uk-UA"/>
        </w:rPr>
        <w:t xml:space="preserve">. Документи можна </w:t>
      </w:r>
      <w:r w:rsidR="0091512A" w:rsidRPr="000E1756">
        <w:rPr>
          <w:rFonts w:cstheme="minorHAnsi"/>
          <w:b/>
          <w:bCs/>
          <w:sz w:val="20"/>
          <w:szCs w:val="20"/>
          <w:lang w:val="uk-UA"/>
        </w:rPr>
        <w:t xml:space="preserve">надіслати на </w:t>
      </w:r>
      <w:r w:rsidR="0091512A" w:rsidRPr="000E1756">
        <w:rPr>
          <w:rFonts w:cstheme="minorHAnsi"/>
          <w:b/>
          <w:bCs/>
          <w:sz w:val="20"/>
          <w:szCs w:val="20"/>
        </w:rPr>
        <w:t>email</w:t>
      </w:r>
      <w:r w:rsidR="0091512A" w:rsidRPr="000E1756">
        <w:rPr>
          <w:rFonts w:cstheme="minorHAnsi"/>
          <w:b/>
          <w:bCs/>
          <w:sz w:val="20"/>
          <w:szCs w:val="20"/>
          <w:lang w:val="uk-UA"/>
        </w:rPr>
        <w:t xml:space="preserve"> </w:t>
      </w:r>
      <w:r w:rsidR="000E1756" w:rsidRPr="000E1756">
        <w:rPr>
          <w:rFonts w:cstheme="minorHAnsi"/>
          <w:b/>
          <w:bCs/>
          <w:sz w:val="20"/>
          <w:szCs w:val="20"/>
          <w:lang w:val="uk-UA"/>
        </w:rPr>
        <w:t>волонтера</w:t>
      </w:r>
      <w:r w:rsidR="000E1756">
        <w:rPr>
          <w:rFonts w:cstheme="minorHAnsi"/>
          <w:sz w:val="20"/>
          <w:szCs w:val="20"/>
          <w:lang w:val="uk-UA"/>
        </w:rPr>
        <w:t xml:space="preserve">, з яким ви працюєте, </w:t>
      </w:r>
      <w:r w:rsidR="0091512A" w:rsidRPr="00DC68F1">
        <w:rPr>
          <w:rFonts w:cstheme="minorHAnsi"/>
          <w:sz w:val="20"/>
          <w:szCs w:val="20"/>
          <w:lang w:val="uk-UA"/>
        </w:rPr>
        <w:t xml:space="preserve">або надати доступ через </w:t>
      </w:r>
      <w:proofErr w:type="spellStart"/>
      <w:r w:rsidR="0091512A" w:rsidRPr="00DC68F1">
        <w:rPr>
          <w:rFonts w:cstheme="minorHAnsi"/>
          <w:sz w:val="20"/>
          <w:szCs w:val="20"/>
          <w:lang w:val="uk-UA"/>
        </w:rPr>
        <w:t>персоналні</w:t>
      </w:r>
      <w:proofErr w:type="spellEnd"/>
      <w:r w:rsidRPr="00DC68F1">
        <w:rPr>
          <w:rFonts w:cstheme="minorHAnsi"/>
          <w:sz w:val="20"/>
          <w:szCs w:val="20"/>
          <w:lang w:val="uk-UA"/>
        </w:rPr>
        <w:t xml:space="preserve"> </w:t>
      </w:r>
      <w:proofErr w:type="spellStart"/>
      <w:r w:rsidRPr="00DC68F1">
        <w:rPr>
          <w:rFonts w:cstheme="minorHAnsi"/>
          <w:sz w:val="20"/>
          <w:szCs w:val="20"/>
        </w:rPr>
        <w:t>Onedrive</w:t>
      </w:r>
      <w:proofErr w:type="spellEnd"/>
      <w:r w:rsidRPr="00DC68F1">
        <w:rPr>
          <w:rFonts w:cstheme="minorHAnsi"/>
          <w:sz w:val="20"/>
          <w:szCs w:val="20"/>
          <w:lang w:val="uk-UA"/>
        </w:rPr>
        <w:t xml:space="preserve">, </w:t>
      </w:r>
      <w:r w:rsidRPr="00DC68F1">
        <w:rPr>
          <w:rFonts w:cstheme="minorHAnsi"/>
          <w:sz w:val="20"/>
          <w:szCs w:val="20"/>
        </w:rPr>
        <w:t>Google</w:t>
      </w:r>
      <w:r w:rsidRPr="00DC68F1">
        <w:rPr>
          <w:rFonts w:cstheme="minorHAnsi"/>
          <w:sz w:val="20"/>
          <w:szCs w:val="20"/>
          <w:lang w:val="uk-UA"/>
        </w:rPr>
        <w:t xml:space="preserve"> </w:t>
      </w:r>
      <w:r w:rsidRPr="00DC68F1">
        <w:rPr>
          <w:rFonts w:cstheme="minorHAnsi"/>
          <w:sz w:val="20"/>
          <w:szCs w:val="20"/>
        </w:rPr>
        <w:t>drive</w:t>
      </w:r>
      <w:r w:rsidR="0091512A" w:rsidRPr="00DC68F1">
        <w:rPr>
          <w:rFonts w:cstheme="minorHAnsi"/>
          <w:sz w:val="20"/>
          <w:szCs w:val="20"/>
          <w:lang w:val="uk-UA"/>
        </w:rPr>
        <w:t xml:space="preserve"> чи інші ресурси.</w:t>
      </w:r>
      <w:r w:rsidRPr="00DC68F1">
        <w:rPr>
          <w:rFonts w:cstheme="minorHAnsi"/>
          <w:sz w:val="20"/>
          <w:szCs w:val="20"/>
          <w:lang w:val="uk-UA"/>
        </w:rPr>
        <w:t xml:space="preserve"> </w:t>
      </w:r>
    </w:p>
    <w:p w14:paraId="2210D564" w14:textId="2266A78A" w:rsidR="006C031B" w:rsidRPr="00DC68F1" w:rsidRDefault="006C031B" w:rsidP="006C031B">
      <w:pPr>
        <w:pStyle w:val="ListParagraph"/>
        <w:numPr>
          <w:ilvl w:val="0"/>
          <w:numId w:val="3"/>
        </w:numPr>
        <w:jc w:val="both"/>
        <w:rPr>
          <w:rFonts w:cstheme="minorHAnsi"/>
          <w:sz w:val="20"/>
          <w:szCs w:val="20"/>
          <w:lang w:val="uk-UA"/>
        </w:rPr>
      </w:pPr>
      <w:r w:rsidRPr="00DC68F1">
        <w:rPr>
          <w:rFonts w:cstheme="minorHAnsi"/>
          <w:sz w:val="20"/>
          <w:szCs w:val="20"/>
          <w:lang w:val="uk-UA"/>
        </w:rPr>
        <w:t xml:space="preserve">Якщо ви маєте зустріч в офісі за </w:t>
      </w:r>
      <w:proofErr w:type="spellStart"/>
      <w:r w:rsidRPr="00DC68F1">
        <w:rPr>
          <w:rFonts w:cstheme="minorHAnsi"/>
          <w:sz w:val="20"/>
          <w:szCs w:val="20"/>
          <w:lang w:val="uk-UA"/>
        </w:rPr>
        <w:t>адресою</w:t>
      </w:r>
      <w:proofErr w:type="spellEnd"/>
      <w:r w:rsidRPr="00DC68F1">
        <w:rPr>
          <w:rFonts w:cstheme="minorHAnsi"/>
          <w:sz w:val="20"/>
          <w:szCs w:val="20"/>
          <w:lang w:val="uk-UA"/>
        </w:rPr>
        <w:t xml:space="preserve"> 935 </w:t>
      </w:r>
      <w:r w:rsidRPr="00DC68F1">
        <w:rPr>
          <w:rFonts w:cstheme="minorHAnsi"/>
          <w:sz w:val="20"/>
          <w:szCs w:val="20"/>
        </w:rPr>
        <w:t>Main</w:t>
      </w:r>
      <w:r w:rsidRPr="00DC68F1">
        <w:rPr>
          <w:rFonts w:cstheme="minorHAnsi"/>
          <w:sz w:val="20"/>
          <w:szCs w:val="20"/>
          <w:lang w:val="uk-UA"/>
        </w:rPr>
        <w:t xml:space="preserve"> </w:t>
      </w:r>
      <w:r w:rsidRPr="00DC68F1">
        <w:rPr>
          <w:rFonts w:cstheme="minorHAnsi"/>
          <w:sz w:val="20"/>
          <w:szCs w:val="20"/>
        </w:rPr>
        <w:t>St</w:t>
      </w:r>
      <w:r w:rsidRPr="00DC68F1">
        <w:rPr>
          <w:rFonts w:cstheme="minorHAnsi"/>
          <w:sz w:val="20"/>
          <w:szCs w:val="20"/>
          <w:lang w:val="uk-UA"/>
        </w:rPr>
        <w:t xml:space="preserve">, </w:t>
      </w:r>
      <w:r w:rsidRPr="00DC68F1">
        <w:rPr>
          <w:rFonts w:cstheme="minorHAnsi"/>
          <w:sz w:val="20"/>
          <w:szCs w:val="20"/>
        </w:rPr>
        <w:t>Winnipeg</w:t>
      </w:r>
      <w:r w:rsidRPr="00DC68F1">
        <w:rPr>
          <w:rFonts w:cstheme="minorHAnsi"/>
          <w:sz w:val="20"/>
          <w:szCs w:val="20"/>
          <w:lang w:val="uk-UA"/>
        </w:rPr>
        <w:t xml:space="preserve">, будь ласка, роздрукуйте та принесіть цю форму або </w:t>
      </w:r>
      <w:proofErr w:type="spellStart"/>
      <w:r w:rsidRPr="00DC68F1">
        <w:rPr>
          <w:rFonts w:cstheme="minorHAnsi"/>
          <w:sz w:val="20"/>
          <w:szCs w:val="20"/>
          <w:lang w:val="uk-UA"/>
        </w:rPr>
        <w:t>надішліть</w:t>
      </w:r>
      <w:proofErr w:type="spellEnd"/>
      <w:r w:rsidRPr="00DC68F1">
        <w:rPr>
          <w:rFonts w:cstheme="minorHAnsi"/>
          <w:sz w:val="20"/>
          <w:szCs w:val="20"/>
          <w:lang w:val="uk-UA"/>
        </w:rPr>
        <w:t xml:space="preserve"> волонтеру на </w:t>
      </w:r>
      <w:r w:rsidRPr="00DC68F1">
        <w:rPr>
          <w:rFonts w:cstheme="minorHAnsi"/>
          <w:sz w:val="20"/>
          <w:szCs w:val="20"/>
        </w:rPr>
        <w:t>email</w:t>
      </w:r>
      <w:r w:rsidRPr="00DC68F1">
        <w:rPr>
          <w:rFonts w:cstheme="minorHAnsi"/>
          <w:sz w:val="20"/>
          <w:szCs w:val="20"/>
          <w:lang w:val="uk-UA"/>
        </w:rPr>
        <w:t xml:space="preserve">. </w:t>
      </w:r>
    </w:p>
    <w:p w14:paraId="3603A9FE" w14:textId="446719D1" w:rsidR="0091512A" w:rsidRPr="00DC68F1" w:rsidRDefault="0091512A" w:rsidP="006C031B">
      <w:pPr>
        <w:pStyle w:val="ListParagraph"/>
        <w:numPr>
          <w:ilvl w:val="0"/>
          <w:numId w:val="3"/>
        </w:numPr>
        <w:jc w:val="both"/>
        <w:rPr>
          <w:rFonts w:cstheme="minorHAnsi"/>
          <w:sz w:val="20"/>
          <w:szCs w:val="20"/>
          <w:lang w:val="uk-UA"/>
        </w:rPr>
      </w:pPr>
      <w:r w:rsidRPr="00DC68F1">
        <w:rPr>
          <w:rFonts w:cstheme="minorHAnsi"/>
          <w:sz w:val="20"/>
          <w:szCs w:val="20"/>
          <w:lang w:val="uk-UA"/>
        </w:rPr>
        <w:t>Будьте готові показати ідентифікуючі документи волонтеру податкової клініки під час зустрічі</w:t>
      </w:r>
      <w:r w:rsidR="006C031B" w:rsidRPr="00DC68F1">
        <w:rPr>
          <w:rFonts w:cstheme="minorHAnsi"/>
          <w:sz w:val="20"/>
          <w:szCs w:val="20"/>
          <w:lang w:val="uk-UA"/>
        </w:rPr>
        <w:t xml:space="preserve"> (чи віртуальної чи в офісі)</w:t>
      </w:r>
      <w:r w:rsidRPr="00DC68F1">
        <w:rPr>
          <w:rFonts w:cstheme="minorHAnsi"/>
          <w:sz w:val="20"/>
          <w:szCs w:val="20"/>
          <w:lang w:val="uk-UA"/>
        </w:rPr>
        <w:t>.</w:t>
      </w:r>
    </w:p>
    <w:p w14:paraId="123AF84A" w14:textId="6657C0BF" w:rsidR="0091512A" w:rsidRPr="00DC68F1" w:rsidRDefault="0091512A" w:rsidP="006C031B">
      <w:pPr>
        <w:pStyle w:val="ListParagraph"/>
        <w:numPr>
          <w:ilvl w:val="0"/>
          <w:numId w:val="3"/>
        </w:numPr>
        <w:jc w:val="both"/>
        <w:rPr>
          <w:rFonts w:cstheme="minorHAnsi"/>
          <w:sz w:val="20"/>
          <w:szCs w:val="20"/>
          <w:lang w:val="uk-UA"/>
        </w:rPr>
      </w:pPr>
      <w:r w:rsidRPr="00DC68F1">
        <w:rPr>
          <w:rFonts w:cstheme="minorHAnsi"/>
          <w:sz w:val="20"/>
          <w:szCs w:val="20"/>
          <w:lang w:val="uk-UA"/>
        </w:rPr>
        <w:t>Будьте готові надати документи, які підтверджують ваші доходи чи витрати.</w:t>
      </w:r>
    </w:p>
    <w:p w14:paraId="4F8A419E" w14:textId="3F149E3E" w:rsidR="008876CD" w:rsidRPr="00DC68F1" w:rsidRDefault="008876CD" w:rsidP="008876CD">
      <w:pPr>
        <w:jc w:val="both"/>
        <w:rPr>
          <w:rFonts w:cstheme="minorHAnsi"/>
          <w:sz w:val="20"/>
          <w:szCs w:val="20"/>
          <w:lang w:val="uk-UA"/>
        </w:rPr>
      </w:pPr>
    </w:p>
    <w:p w14:paraId="15077E9A" w14:textId="5B9097C3" w:rsidR="008876CD" w:rsidRPr="00DC68F1" w:rsidRDefault="008876CD" w:rsidP="008876CD">
      <w:pPr>
        <w:jc w:val="both"/>
        <w:rPr>
          <w:rFonts w:cstheme="minorHAnsi"/>
          <w:sz w:val="20"/>
          <w:szCs w:val="20"/>
          <w:lang w:val="uk-UA"/>
        </w:rPr>
      </w:pPr>
    </w:p>
    <w:p w14:paraId="68909866" w14:textId="66ADECC5" w:rsidR="008876CD" w:rsidRPr="00DC68F1" w:rsidRDefault="008876CD" w:rsidP="008876CD">
      <w:pPr>
        <w:jc w:val="center"/>
        <w:rPr>
          <w:rFonts w:cstheme="minorHAnsi"/>
          <w:b/>
          <w:bCs/>
          <w:sz w:val="20"/>
          <w:szCs w:val="20"/>
          <w:lang w:val="uk-UA"/>
        </w:rPr>
      </w:pPr>
      <w:r w:rsidRPr="00DC68F1">
        <w:rPr>
          <w:rFonts w:cstheme="minorHAnsi"/>
          <w:b/>
          <w:bCs/>
          <w:sz w:val="20"/>
          <w:szCs w:val="20"/>
          <w:lang w:val="uk-UA"/>
        </w:rPr>
        <w:t>Дякуємо!</w:t>
      </w:r>
    </w:p>
    <w:p w14:paraId="396135C8" w14:textId="77A7086F" w:rsidR="008876CD" w:rsidRPr="00DC68F1" w:rsidRDefault="008876CD" w:rsidP="008876CD">
      <w:pPr>
        <w:jc w:val="center"/>
        <w:rPr>
          <w:rFonts w:cstheme="minorHAnsi"/>
          <w:b/>
          <w:bCs/>
          <w:sz w:val="20"/>
          <w:szCs w:val="20"/>
          <w:lang w:val="uk-UA"/>
        </w:rPr>
      </w:pPr>
      <w:r w:rsidRPr="00DC68F1">
        <w:rPr>
          <w:rFonts w:cstheme="minorHAnsi"/>
          <w:b/>
          <w:bCs/>
          <w:sz w:val="20"/>
          <w:szCs w:val="20"/>
          <w:lang w:val="uk-UA"/>
        </w:rPr>
        <w:t>Волонтери Податкової Клініки Конгресу Українців Канади - Манітоба</w:t>
      </w:r>
    </w:p>
    <w:sectPr w:rsidR="008876CD" w:rsidRPr="00DC68F1" w:rsidSect="00B16A26">
      <w:footerReference w:type="default" r:id="rId8"/>
      <w:headerReference w:type="first" r:id="rId9"/>
      <w:pgSz w:w="12240" w:h="15840"/>
      <w:pgMar w:top="1440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41935" w14:textId="77777777" w:rsidR="00B16A26" w:rsidRDefault="00B16A26" w:rsidP="00496960">
      <w:pPr>
        <w:spacing w:after="0" w:line="240" w:lineRule="auto"/>
      </w:pPr>
      <w:r>
        <w:separator/>
      </w:r>
    </w:p>
  </w:endnote>
  <w:endnote w:type="continuationSeparator" w:id="0">
    <w:p w14:paraId="53D77239" w14:textId="77777777" w:rsidR="00B16A26" w:rsidRDefault="00B16A26" w:rsidP="00496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8814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8303B6" w14:textId="4788316C" w:rsidR="00A26915" w:rsidRDefault="00A269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C3592A" w14:textId="77777777" w:rsidR="00A26915" w:rsidRDefault="00A26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D0B6B" w14:textId="77777777" w:rsidR="00B16A26" w:rsidRDefault="00B16A26" w:rsidP="00496960">
      <w:pPr>
        <w:spacing w:after="0" w:line="240" w:lineRule="auto"/>
      </w:pPr>
      <w:r>
        <w:separator/>
      </w:r>
    </w:p>
  </w:footnote>
  <w:footnote w:type="continuationSeparator" w:id="0">
    <w:p w14:paraId="4EDA2482" w14:textId="77777777" w:rsidR="00B16A26" w:rsidRDefault="00B16A26" w:rsidP="00496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4DA22" w14:textId="77777777" w:rsidR="00496960" w:rsidRDefault="00496960" w:rsidP="00496960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F911582" wp14:editId="0173171D">
              <wp:simplePos x="0" y="0"/>
              <wp:positionH relativeFrom="column">
                <wp:posOffset>3171825</wp:posOffset>
              </wp:positionH>
              <wp:positionV relativeFrom="paragraph">
                <wp:posOffset>7620</wp:posOffset>
              </wp:positionV>
              <wp:extent cx="3028950" cy="1404620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289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0FE49E" w14:textId="77777777" w:rsidR="00496960" w:rsidRDefault="00496960" w:rsidP="00496960">
                          <w:pPr>
                            <w:spacing w:after="0"/>
                            <w:rPr>
                              <w:b/>
                              <w:bCs/>
                            </w:rPr>
                          </w:pPr>
                          <w:r w:rsidRPr="00496960">
                            <w:rPr>
                              <w:b/>
                              <w:bCs/>
                            </w:rPr>
                            <w:t xml:space="preserve">FREE TAX CLINIC </w:t>
                          </w:r>
                        </w:p>
                        <w:p w14:paraId="1C903D01" w14:textId="0BB8A471" w:rsidR="00496960" w:rsidRDefault="00496960" w:rsidP="00496960">
                          <w:pPr>
                            <w:spacing w:after="0"/>
                            <w:rPr>
                              <w:b/>
                              <w:bCs/>
                            </w:rPr>
                          </w:pPr>
                          <w:r w:rsidRPr="00496960">
                            <w:rPr>
                              <w:b/>
                              <w:bCs/>
                            </w:rPr>
                            <w:t>U</w:t>
                          </w:r>
                          <w:r>
                            <w:rPr>
                              <w:b/>
                              <w:bCs/>
                            </w:rPr>
                            <w:t xml:space="preserve">KRAINIAN CANADIAN CONGRESS - </w:t>
                          </w:r>
                          <w:r w:rsidRPr="00496960">
                            <w:rPr>
                              <w:b/>
                              <w:bCs/>
                            </w:rPr>
                            <w:t>MANITOBA</w:t>
                          </w:r>
                        </w:p>
                        <w:p w14:paraId="64810BD4" w14:textId="77777777" w:rsidR="00496960" w:rsidRPr="00496960" w:rsidRDefault="00496960" w:rsidP="00496960">
                          <w:pPr>
                            <w:spacing w:after="0"/>
                          </w:pPr>
                          <w:r w:rsidRPr="00496960">
                            <w:t>935 Main St, Winnipeg, MB</w:t>
                          </w:r>
                        </w:p>
                        <w:p w14:paraId="45AFB442" w14:textId="77EF8D29" w:rsidR="00496960" w:rsidRDefault="00496960" w:rsidP="00496960">
                          <w:pPr>
                            <w:spacing w:after="0"/>
                          </w:pPr>
                          <w:r>
                            <w:t>email: taxclinic@uccmanitoba.ca</w:t>
                          </w:r>
                        </w:p>
                        <w:p w14:paraId="00A32591" w14:textId="77777777" w:rsidR="00496960" w:rsidRDefault="00000000" w:rsidP="00496960">
                          <w:pPr>
                            <w:spacing w:after="0"/>
                          </w:pPr>
                          <w:hyperlink r:id="rId1" w:history="1">
                            <w:r w:rsidR="00496960" w:rsidRPr="001A1886">
                              <w:rPr>
                                <w:rStyle w:val="Hyperlink"/>
                              </w:rPr>
                              <w:t>www.uccmanitoba.ca/taxclinic</w:t>
                            </w:r>
                          </w:hyperlink>
                          <w:r w:rsidR="00496960"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F9115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9.75pt;margin-top:.6pt;width:238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" stroked="f">
              <v:textbox style="mso-fit-shape-to-text:t">
                <w:txbxContent>
                  <w:p w14:paraId="080FE49E" w14:textId="77777777" w:rsidR="00496960" w:rsidRDefault="00496960" w:rsidP="00496960">
                    <w:pPr>
                      <w:spacing w:after="0"/>
                      <w:rPr>
                        <w:b/>
                        <w:bCs/>
                      </w:rPr>
                    </w:pPr>
                    <w:r w:rsidRPr="00496960">
                      <w:rPr>
                        <w:b/>
                        <w:bCs/>
                      </w:rPr>
                      <w:t xml:space="preserve">FREE TAX CLINIC </w:t>
                    </w:r>
                  </w:p>
                  <w:p w14:paraId="1C903D01" w14:textId="0BB8A471" w:rsidR="00496960" w:rsidRDefault="00496960" w:rsidP="00496960">
                    <w:pPr>
                      <w:spacing w:after="0"/>
                      <w:rPr>
                        <w:b/>
                        <w:bCs/>
                      </w:rPr>
                    </w:pPr>
                    <w:r w:rsidRPr="00496960">
                      <w:rPr>
                        <w:b/>
                        <w:bCs/>
                      </w:rPr>
                      <w:t>U</w:t>
                    </w:r>
                    <w:r>
                      <w:rPr>
                        <w:b/>
                        <w:bCs/>
                      </w:rPr>
                      <w:t xml:space="preserve">KRAINIAN CANADIAN CONGRESS - </w:t>
                    </w:r>
                    <w:r w:rsidRPr="00496960">
                      <w:rPr>
                        <w:b/>
                        <w:bCs/>
                      </w:rPr>
                      <w:t>MANITOBA</w:t>
                    </w:r>
                  </w:p>
                  <w:p w14:paraId="64810BD4" w14:textId="77777777" w:rsidR="00496960" w:rsidRPr="00496960" w:rsidRDefault="00496960" w:rsidP="00496960">
                    <w:pPr>
                      <w:spacing w:after="0"/>
                    </w:pPr>
                    <w:r w:rsidRPr="00496960">
                      <w:t>935 Main St, Winnipeg, MB</w:t>
                    </w:r>
                  </w:p>
                  <w:p w14:paraId="45AFB442" w14:textId="77EF8D29" w:rsidR="00496960" w:rsidRDefault="00496960" w:rsidP="00496960">
                    <w:pPr>
                      <w:spacing w:after="0"/>
                    </w:pPr>
                    <w:r>
                      <w:t>email: taxclinic@uccmanitoba.ca</w:t>
                    </w:r>
                  </w:p>
                  <w:p w14:paraId="00A32591" w14:textId="77777777" w:rsidR="00496960" w:rsidRDefault="00000000" w:rsidP="00496960">
                    <w:pPr>
                      <w:spacing w:after="0"/>
                    </w:pPr>
                    <w:hyperlink r:id="rId2" w:history="1">
                      <w:r w:rsidR="00496960" w:rsidRPr="001A1886">
                        <w:rPr>
                          <w:rStyle w:val="Hyperlink"/>
                        </w:rPr>
                        <w:t>www.uccmanitoba.ca/taxclinic</w:t>
                      </w:r>
                    </w:hyperlink>
                    <w:r w:rsidR="00496960"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4FE14DED" wp14:editId="11774F09">
          <wp:extent cx="1219200" cy="1025676"/>
          <wp:effectExtent l="0" t="0" r="0" b="3175"/>
          <wp:docPr id="9" name="Picture 9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10256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554286" w14:textId="77777777" w:rsidR="00496960" w:rsidRDefault="00496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96DE4"/>
    <w:multiLevelType w:val="multilevel"/>
    <w:tmpl w:val="21EA93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5F41"/>
    <w:multiLevelType w:val="hybridMultilevel"/>
    <w:tmpl w:val="B324E2DC"/>
    <w:lvl w:ilvl="0" w:tplc="6C2AE6CC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 w:hint="default"/>
        <w:b/>
        <w:color w:val="7A7A7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E45A94"/>
    <w:multiLevelType w:val="multilevel"/>
    <w:tmpl w:val="641CF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707B4F"/>
    <w:multiLevelType w:val="multilevel"/>
    <w:tmpl w:val="D1E49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B21533"/>
    <w:multiLevelType w:val="multilevel"/>
    <w:tmpl w:val="0CAA25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9048518">
    <w:abstractNumId w:val="3"/>
  </w:num>
  <w:num w:numId="2" w16cid:durableId="836992851">
    <w:abstractNumId w:val="2"/>
  </w:num>
  <w:num w:numId="3" w16cid:durableId="1189874662">
    <w:abstractNumId w:val="1"/>
  </w:num>
  <w:num w:numId="4" w16cid:durableId="1782412054">
    <w:abstractNumId w:val="0"/>
  </w:num>
  <w:num w:numId="5" w16cid:durableId="15137634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uHLSZC8N9TylzdMrnoeUEpOm6TNizW2O53CgKidMafe7BnlpaUt/FUdKL+xo2YDAoPN1FRWoYSstgJU9t3L8Qg==" w:salt="7tAisracKFTMMjnVioEcO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sTQ3MLI0MDQztDBT0lEKTi0uzszPAykwqwUAZ/dFkiwAAAA="/>
  </w:docVars>
  <w:rsids>
    <w:rsidRoot w:val="00262697"/>
    <w:rsid w:val="0004319D"/>
    <w:rsid w:val="000661A2"/>
    <w:rsid w:val="000E1756"/>
    <w:rsid w:val="001D29E0"/>
    <w:rsid w:val="00262697"/>
    <w:rsid w:val="00286E4A"/>
    <w:rsid w:val="002A21BE"/>
    <w:rsid w:val="002B29E2"/>
    <w:rsid w:val="002C000B"/>
    <w:rsid w:val="002C0C96"/>
    <w:rsid w:val="003B370D"/>
    <w:rsid w:val="003C22C9"/>
    <w:rsid w:val="00482302"/>
    <w:rsid w:val="00496960"/>
    <w:rsid w:val="005F3836"/>
    <w:rsid w:val="00613D94"/>
    <w:rsid w:val="00623EAE"/>
    <w:rsid w:val="006868D7"/>
    <w:rsid w:val="006C031B"/>
    <w:rsid w:val="006D6465"/>
    <w:rsid w:val="00807049"/>
    <w:rsid w:val="008876CD"/>
    <w:rsid w:val="0089380E"/>
    <w:rsid w:val="0089677E"/>
    <w:rsid w:val="0091512A"/>
    <w:rsid w:val="009E3B5B"/>
    <w:rsid w:val="00A0723F"/>
    <w:rsid w:val="00A26915"/>
    <w:rsid w:val="00A758B6"/>
    <w:rsid w:val="00AB5CBB"/>
    <w:rsid w:val="00B16A26"/>
    <w:rsid w:val="00BB7224"/>
    <w:rsid w:val="00C30CE4"/>
    <w:rsid w:val="00D138F8"/>
    <w:rsid w:val="00D3468B"/>
    <w:rsid w:val="00D67FE3"/>
    <w:rsid w:val="00DC68F1"/>
    <w:rsid w:val="00DF18C2"/>
    <w:rsid w:val="00E368CB"/>
    <w:rsid w:val="00F41BBD"/>
    <w:rsid w:val="00FF2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BAADCC"/>
  <w15:chartTrackingRefBased/>
  <w15:docId w15:val="{A1F2696F-9F6F-44F8-8084-478CCA6F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6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230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F3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83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960"/>
  </w:style>
  <w:style w:type="paragraph" w:styleId="Footer">
    <w:name w:val="footer"/>
    <w:basedOn w:val="Normal"/>
    <w:link w:val="FooterChar"/>
    <w:uiPriority w:val="99"/>
    <w:unhideWhenUsed/>
    <w:rsid w:val="0049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960"/>
  </w:style>
  <w:style w:type="paragraph" w:styleId="ListParagraph">
    <w:name w:val="List Paragraph"/>
    <w:basedOn w:val="Normal"/>
    <w:uiPriority w:val="34"/>
    <w:qFormat/>
    <w:rsid w:val="0004319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2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2A2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0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uccmanitoba.ca/taxclinic" TargetMode="External"/><Relationship Id="rId1" Type="http://schemas.openxmlformats.org/officeDocument/2006/relationships/hyperlink" Target="http://www.uccmanitoba.ca/taxclinic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1B1C5-288B-46E5-88E9-77AF1F48667F}"/>
      </w:docPartPr>
      <w:docPartBody>
        <w:p w:rsidR="00C24B70" w:rsidRDefault="00197992">
          <w:r w:rsidRPr="009A60D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11521CABB846CC9246503CFA06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CB9A2-3F58-485E-A08B-F95BC07E6C4F}"/>
      </w:docPartPr>
      <w:docPartBody>
        <w:p w:rsidR="00C24B70" w:rsidRDefault="00C436E0" w:rsidP="00C436E0">
          <w:pPr>
            <w:pStyle w:val="0611521CABB846CC9246503CFA06AF51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963BC5F78F19469980484517F5A84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589BB-B9E0-4B64-8DBF-9D50E5C9978C}"/>
      </w:docPartPr>
      <w:docPartBody>
        <w:p w:rsidR="00C24B70" w:rsidRDefault="00C436E0" w:rsidP="00C436E0">
          <w:pPr>
            <w:pStyle w:val="963BC5F78F19469980484517F5A8441B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2259F2A32D20425D8AD2EC4DC8FC6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83AFF-D1B7-4481-85A4-69F4CE5563BF}"/>
      </w:docPartPr>
      <w:docPartBody>
        <w:p w:rsidR="00C24B70" w:rsidRDefault="00C436E0" w:rsidP="00C436E0">
          <w:pPr>
            <w:pStyle w:val="2259F2A32D20425D8AD2EC4DC8FC6B73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5E476AF76586455C88DFBE48BE311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335BD-563A-4ECB-806A-A8532BC01A3A}"/>
      </w:docPartPr>
      <w:docPartBody>
        <w:p w:rsidR="00C24B70" w:rsidRDefault="00C436E0" w:rsidP="00C436E0">
          <w:pPr>
            <w:pStyle w:val="5E476AF76586455C88DFBE48BE311272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4B5ED8988A654B7FB34F38E70E272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45B4F-F538-4503-BC32-134CB7EAC57D}"/>
      </w:docPartPr>
      <w:docPartBody>
        <w:p w:rsidR="00C24B70" w:rsidRDefault="00C436E0" w:rsidP="00C436E0">
          <w:pPr>
            <w:pStyle w:val="4B5ED8988A654B7FB34F38E70E272B7D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19CA366A400649BDB3F31BD770D58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5020A0-A151-4BDD-8DA8-9075578E4B09}"/>
      </w:docPartPr>
      <w:docPartBody>
        <w:p w:rsidR="00C24B70" w:rsidRDefault="00C436E0" w:rsidP="00C436E0">
          <w:pPr>
            <w:pStyle w:val="19CA366A400649BDB3F31BD770D588AD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1BB254A204004E3B946B6DC03FF2C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9839A-38C9-4884-B791-D7DFD65A59D6}"/>
      </w:docPartPr>
      <w:docPartBody>
        <w:p w:rsidR="00C24B70" w:rsidRDefault="00C436E0" w:rsidP="00C436E0">
          <w:pPr>
            <w:pStyle w:val="1BB254A204004E3B946B6DC03FF2C5CE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62A896B0928A41569EC06C2EFFCB1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10BB4-74EC-4CCC-9E95-8ABB53A1BAA5}"/>
      </w:docPartPr>
      <w:docPartBody>
        <w:p w:rsidR="00C24B70" w:rsidRDefault="00C436E0" w:rsidP="00C436E0">
          <w:pPr>
            <w:pStyle w:val="62A896B0928A41569EC06C2EFFCB1B45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A3183B52D0D24E00BFF0AC85E5EAD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D19B5-1B65-47A2-B7D1-EF8B3907FF81}"/>
      </w:docPartPr>
      <w:docPartBody>
        <w:p w:rsidR="00C24B70" w:rsidRDefault="00C436E0" w:rsidP="00C436E0">
          <w:pPr>
            <w:pStyle w:val="A3183B52D0D24E00BFF0AC85E5EAD684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7DD331FDB6B44F33AA533856B0BF4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18692-7658-46C5-B9E9-B0539B9EA2EF}"/>
      </w:docPartPr>
      <w:docPartBody>
        <w:p w:rsidR="00C24B70" w:rsidRDefault="00C436E0" w:rsidP="00C436E0">
          <w:pPr>
            <w:pStyle w:val="7DD331FDB6B44F33AA533856B0BF4E0A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1FDE7283DBC2457E92737D764FFDA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31D83-8458-45B8-9CE6-83ADDCB97CE9}"/>
      </w:docPartPr>
      <w:docPartBody>
        <w:p w:rsidR="00C24B70" w:rsidRDefault="00C436E0" w:rsidP="00C436E0">
          <w:pPr>
            <w:pStyle w:val="1FDE7283DBC2457E92737D764FFDA39B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536641893E984086B391780833067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B4661-2097-43E6-A2DE-7B20B35C7B63}"/>
      </w:docPartPr>
      <w:docPartBody>
        <w:p w:rsidR="00C24B70" w:rsidRDefault="00C436E0" w:rsidP="00C436E0">
          <w:pPr>
            <w:pStyle w:val="536641893E984086B391780833067C21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7C32098599664905820553E997E00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BD155-BBA4-4E4C-A55B-00E19B0B75C9}"/>
      </w:docPartPr>
      <w:docPartBody>
        <w:p w:rsidR="00C24B70" w:rsidRDefault="00C436E0" w:rsidP="00C436E0">
          <w:pPr>
            <w:pStyle w:val="7C32098599664905820553E997E009BD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9DBBCD6177454C298C4DEA06748C3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2802C-5593-4C35-9985-04D8A5230064}"/>
      </w:docPartPr>
      <w:docPartBody>
        <w:p w:rsidR="00C24B70" w:rsidRDefault="00C436E0" w:rsidP="00C436E0">
          <w:pPr>
            <w:pStyle w:val="9DBBCD6177454C298C4DEA06748C31CC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9EAE72C1199848CBB45703E513018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3C200-9D1C-4434-827E-4EBC855C3E83}"/>
      </w:docPartPr>
      <w:docPartBody>
        <w:p w:rsidR="00C24B70" w:rsidRDefault="00C436E0" w:rsidP="00C436E0">
          <w:pPr>
            <w:pStyle w:val="9EAE72C1199848CBB45703E5130183FC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2BEACC71E3E64B2BA85638B8CA956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BB6C2-A260-418F-A099-29627834C0C0}"/>
      </w:docPartPr>
      <w:docPartBody>
        <w:p w:rsidR="00C24B70" w:rsidRDefault="00C436E0" w:rsidP="00C436E0">
          <w:pPr>
            <w:pStyle w:val="2BEACC71E3E64B2BA85638B8CA9567E8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55E31634F321431E807CF6CBFAA85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6985F-ECD7-4993-B5BD-B75EA0AA1A13}"/>
      </w:docPartPr>
      <w:docPartBody>
        <w:p w:rsidR="00C24B70" w:rsidRDefault="00C436E0" w:rsidP="00C436E0">
          <w:pPr>
            <w:pStyle w:val="55E31634F321431E807CF6CBFAA85D96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7F2E5045418247229C90691234620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AF794-7C2E-469B-84CB-B67324421882}"/>
      </w:docPartPr>
      <w:docPartBody>
        <w:p w:rsidR="00C24B70" w:rsidRDefault="00C436E0" w:rsidP="00C436E0">
          <w:pPr>
            <w:pStyle w:val="7F2E5045418247229C9069123462046C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C001C4BED7E34F6F96DD19058021E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B1E89-3A4C-4F98-A4E0-0793C6B91A4E}"/>
      </w:docPartPr>
      <w:docPartBody>
        <w:p w:rsidR="00C24B70" w:rsidRDefault="00C436E0" w:rsidP="00C436E0">
          <w:pPr>
            <w:pStyle w:val="C001C4BED7E34F6F96DD19058021E6F8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A58BAF3D8EE64768A2CCEA9230E1D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46D26-9AE4-4B59-9748-D455CC49318C}"/>
      </w:docPartPr>
      <w:docPartBody>
        <w:p w:rsidR="00C24B70" w:rsidRDefault="00C436E0" w:rsidP="00C436E0">
          <w:pPr>
            <w:pStyle w:val="A58BAF3D8EE64768A2CCEA9230E1DF06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6B206984B76749E2958DA79B1878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BDC0A-8737-4FF6-A721-1806FDB23EDF}"/>
      </w:docPartPr>
      <w:docPartBody>
        <w:p w:rsidR="00C24B70" w:rsidRDefault="00C436E0" w:rsidP="00C436E0">
          <w:pPr>
            <w:pStyle w:val="6B206984B76749E2958DA79B18781725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C9BFA140730C49879061EABEC5700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D6FE1-A35F-46E4-AA00-BC0621E8EEC2}"/>
      </w:docPartPr>
      <w:docPartBody>
        <w:p w:rsidR="00C24B70" w:rsidRDefault="00C436E0" w:rsidP="00C436E0">
          <w:pPr>
            <w:pStyle w:val="C9BFA140730C49879061EABEC57006851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35E913B422C64F11B010EAA1E359E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6BFFC-94AE-48D9-9232-E41F931F96FC}"/>
      </w:docPartPr>
      <w:docPartBody>
        <w:p w:rsidR="00C24B70" w:rsidRDefault="00C436E0" w:rsidP="00C436E0">
          <w:pPr>
            <w:pStyle w:val="35E913B422C64F11B010EAA1E359E9B3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A61797219C8B4A6096B32838A1935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94B88-6D4C-439E-BB21-9616B73B91F2}"/>
      </w:docPartPr>
      <w:docPartBody>
        <w:p w:rsidR="00C24B70" w:rsidRDefault="00C436E0" w:rsidP="00C436E0">
          <w:pPr>
            <w:pStyle w:val="A61797219C8B4A6096B32838A1935F8A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F772F794B33644F48846810AF71A1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5BD71-19C3-4EA2-82A1-97C1E587EBA5}"/>
      </w:docPartPr>
      <w:docPartBody>
        <w:p w:rsidR="00C24B70" w:rsidRDefault="00C436E0" w:rsidP="00C436E0">
          <w:pPr>
            <w:pStyle w:val="F772F794B33644F48846810AF71A1080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A379AEB01F434400BCD57ED03CE49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E743F-626B-4EED-8EEF-A59EBC4189DA}"/>
      </w:docPartPr>
      <w:docPartBody>
        <w:p w:rsidR="00C24B70" w:rsidRDefault="00C436E0" w:rsidP="00C436E0">
          <w:pPr>
            <w:pStyle w:val="A379AEB01F434400BCD57ED03CE49D8C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071E6BFD5A5B490B8D248893C54BB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22B96-F297-48DB-BFB0-A6F21CCB7AC2}"/>
      </w:docPartPr>
      <w:docPartBody>
        <w:p w:rsidR="00C24B70" w:rsidRDefault="00C436E0" w:rsidP="00C436E0">
          <w:pPr>
            <w:pStyle w:val="071E6BFD5A5B490B8D248893C54BBB19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63BA8C4911124DACBA8962D117B7D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E6785-C3D0-438F-AE74-25B8B6E9589E}"/>
      </w:docPartPr>
      <w:docPartBody>
        <w:p w:rsidR="00C24B70" w:rsidRDefault="00C436E0" w:rsidP="00C436E0">
          <w:pPr>
            <w:pStyle w:val="63BA8C4911124DACBA8962D117B7DDD6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3DDF0771AADA4F218E85993F88B55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0792A-5386-458C-960E-A8A29D00848F}"/>
      </w:docPartPr>
      <w:docPartBody>
        <w:p w:rsidR="00C24B70" w:rsidRDefault="00C436E0" w:rsidP="00C436E0">
          <w:pPr>
            <w:pStyle w:val="3DDF0771AADA4F218E85993F88B55967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C1163C47B5224DA78182B31E23AB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969BA-F513-450A-B197-94BCA3EA9B02}"/>
      </w:docPartPr>
      <w:docPartBody>
        <w:p w:rsidR="00C24B70" w:rsidRDefault="00C436E0" w:rsidP="00C436E0">
          <w:pPr>
            <w:pStyle w:val="C1163C47B5224DA78182B31E23AB43AC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D99B021E14F54FE0BB8A8966D44AD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7A57D-76D9-4768-A976-87FF7149D82F}"/>
      </w:docPartPr>
      <w:docPartBody>
        <w:p w:rsidR="00C24B70" w:rsidRDefault="00C436E0" w:rsidP="00C436E0">
          <w:pPr>
            <w:pStyle w:val="D99B021E14F54FE0BB8A8966D44AD3E3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A3C4A00386EF4CC5AA616801B322C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DD278-900C-4F7B-BBF5-D1709A21794A}"/>
      </w:docPartPr>
      <w:docPartBody>
        <w:p w:rsidR="00C24B70" w:rsidRDefault="00C436E0" w:rsidP="00C436E0">
          <w:pPr>
            <w:pStyle w:val="A3C4A00386EF4CC5AA616801B322CF29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74DD3E17289B4F36BDADD7608CD7B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A4E4E-514F-4292-A2A4-FD77CA6C23CB}"/>
      </w:docPartPr>
      <w:docPartBody>
        <w:p w:rsidR="00C24B70" w:rsidRDefault="00C436E0" w:rsidP="00C436E0">
          <w:pPr>
            <w:pStyle w:val="74DD3E17289B4F36BDADD7608CD7B4E7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DC2AF49056B34BC4A4DA8BC36690B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22D49-8498-4148-A819-08B18722E464}"/>
      </w:docPartPr>
      <w:docPartBody>
        <w:p w:rsidR="00C24B70" w:rsidRDefault="00C436E0" w:rsidP="00C436E0">
          <w:pPr>
            <w:pStyle w:val="DC2AF49056B34BC4A4DA8BC36690BB36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F3910A89556C47499D8FCD64C0FC7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A039F-269A-4D15-A6E5-88F0761F2DBB}"/>
      </w:docPartPr>
      <w:docPartBody>
        <w:p w:rsidR="00C24B70" w:rsidRDefault="00C436E0" w:rsidP="00C436E0">
          <w:pPr>
            <w:pStyle w:val="F3910A89556C47499D8FCD64C0FC78EC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47FE7366E5274AD9BD4722B2CA6D1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F5978-CB21-444C-82C2-663E0542A9D1}"/>
      </w:docPartPr>
      <w:docPartBody>
        <w:p w:rsidR="00C24B70" w:rsidRDefault="00C436E0" w:rsidP="00C436E0">
          <w:pPr>
            <w:pStyle w:val="47FE7366E5274AD9BD4722B2CA6D127C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FEDEFDE16B3845E6A2DE7F5BA9B7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5FD02-A19A-4CF9-B6FE-EB7E2CC168AA}"/>
      </w:docPartPr>
      <w:docPartBody>
        <w:p w:rsidR="00C24B70" w:rsidRDefault="00C436E0" w:rsidP="00C436E0">
          <w:pPr>
            <w:pStyle w:val="FEDEFDE16B3845E6A2DE7F5BA9B70D6E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283B02057804438EAE46FB29ACB81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8E098-0732-41BA-A5A8-E44202E13B66}"/>
      </w:docPartPr>
      <w:docPartBody>
        <w:p w:rsidR="002E42B2" w:rsidRDefault="00C436E0" w:rsidP="00C436E0">
          <w:pPr>
            <w:pStyle w:val="283B02057804438EAE46FB29ACB810BE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AFFC1C40FFB54F84A964FB5EBD5E5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901A1-7C09-491A-8DA3-4E756A933028}"/>
      </w:docPartPr>
      <w:docPartBody>
        <w:p w:rsidR="002E42B2" w:rsidRDefault="00C436E0" w:rsidP="00C436E0">
          <w:pPr>
            <w:pStyle w:val="AFFC1C40FFB54F84A964FB5EBD5E510A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185375273AE941E0B207121EB7F9F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E349D-D4BB-4841-84B2-CE683A7C4140}"/>
      </w:docPartPr>
      <w:docPartBody>
        <w:p w:rsidR="002E42B2" w:rsidRDefault="00C436E0" w:rsidP="00C436E0">
          <w:pPr>
            <w:pStyle w:val="185375273AE941E0B207121EB7F9F527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6426DEBC91FB4CD491A6A32A764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F30D7-25BE-4459-82D0-F4C2E12CBD62}"/>
      </w:docPartPr>
      <w:docPartBody>
        <w:p w:rsidR="002E42B2" w:rsidRDefault="00C436E0" w:rsidP="00C436E0">
          <w:pPr>
            <w:pStyle w:val="6426DEBC91FB4CD491A6A32A764BE60D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9003294D256E44E2B4BDD8DA84FDC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0A45-E160-45CE-BC59-98BBD04DB83A}"/>
      </w:docPartPr>
      <w:docPartBody>
        <w:p w:rsidR="002E42B2" w:rsidRDefault="00C436E0" w:rsidP="00C436E0">
          <w:pPr>
            <w:pStyle w:val="9003294D256E44E2B4BDD8DA84FDC8BC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03F8C280C0814BFA92176240E9390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AC6C-A526-4A9E-8830-389B40CEC687}"/>
      </w:docPartPr>
      <w:docPartBody>
        <w:p w:rsidR="002E42B2" w:rsidRDefault="00C436E0" w:rsidP="00C436E0">
          <w:pPr>
            <w:pStyle w:val="03F8C280C0814BFA92176240E9390C13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49BE7C04B74E485A895961A3EF08B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35805-1063-4F34-9182-724267BA97CC}"/>
      </w:docPartPr>
      <w:docPartBody>
        <w:p w:rsidR="002E42B2" w:rsidRDefault="00C436E0" w:rsidP="00C436E0">
          <w:pPr>
            <w:pStyle w:val="49BE7C04B74E485A895961A3EF08B902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31DC45071CF64E96843CC475FE21F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21CFF-431D-4FBE-9814-D8577E7C32D4}"/>
      </w:docPartPr>
      <w:docPartBody>
        <w:p w:rsidR="002E42B2" w:rsidRDefault="00C436E0" w:rsidP="00C436E0">
          <w:pPr>
            <w:pStyle w:val="31DC45071CF64E96843CC475FE21FB3C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08DF0ED271714C09AA068BD693DA6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0F661-6059-44AB-9FC8-91848816B760}"/>
      </w:docPartPr>
      <w:docPartBody>
        <w:p w:rsidR="002E42B2" w:rsidRDefault="00C436E0" w:rsidP="00C436E0">
          <w:pPr>
            <w:pStyle w:val="08DF0ED271714C09AA068BD693DA623D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E41FD950E1BA46ED9D145C7B573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C826F-32B3-42E4-B17C-777A7F17390E}"/>
      </w:docPartPr>
      <w:docPartBody>
        <w:p w:rsidR="002E42B2" w:rsidRDefault="00C436E0" w:rsidP="00C436E0">
          <w:pPr>
            <w:pStyle w:val="E41FD950E1BA46ED9D145C7B57324113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5F2140177E6743409CCB3F305AE24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2F796-5AB2-4109-8D79-C014C1DF4616}"/>
      </w:docPartPr>
      <w:docPartBody>
        <w:p w:rsidR="002E42B2" w:rsidRDefault="00C436E0" w:rsidP="00C436E0">
          <w:pPr>
            <w:pStyle w:val="5F2140177E6743409CCB3F305AE247A4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F6042ECF05774E53B70CCB3858C98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A9995-BF21-422B-88DD-1C8888A95F0B}"/>
      </w:docPartPr>
      <w:docPartBody>
        <w:p w:rsidR="002E42B2" w:rsidRDefault="00C436E0" w:rsidP="00C436E0">
          <w:pPr>
            <w:pStyle w:val="F6042ECF05774E53B70CCB3858C98B64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65AC0E5DF4F043DC94B54F96A4DA4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2DBB6-8768-4E4E-B627-5A98911C4F73}"/>
      </w:docPartPr>
      <w:docPartBody>
        <w:p w:rsidR="002E42B2" w:rsidRDefault="00C436E0" w:rsidP="00C436E0">
          <w:pPr>
            <w:pStyle w:val="65AC0E5DF4F043DC94B54F96A4DA4C282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0BADEE61A22C4825B38F62080D8A1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F02E4-C82E-4E4B-BDB0-55E12C273A62}"/>
      </w:docPartPr>
      <w:docPartBody>
        <w:p w:rsidR="002E42B2" w:rsidRDefault="00C436E0" w:rsidP="00C436E0">
          <w:pPr>
            <w:pStyle w:val="0BADEE61A22C4825B38F62080D8A1608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36652DC9E63B457A9589F59E9F138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69893-6572-488B-88FC-5CB155DAADCA}"/>
      </w:docPartPr>
      <w:docPartBody>
        <w:p w:rsidR="002E42B2" w:rsidRDefault="00C436E0" w:rsidP="00C436E0">
          <w:pPr>
            <w:pStyle w:val="36652DC9E63B457A9589F59E9F138B82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DD3F22F88AAA44868DF982266BE86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2E4B3-86D8-44D3-A3D3-0B1C57B667FC}"/>
      </w:docPartPr>
      <w:docPartBody>
        <w:p w:rsidR="006C502B" w:rsidRDefault="00C436E0" w:rsidP="00C436E0">
          <w:pPr>
            <w:pStyle w:val="DD3F22F88AAA44868DF982266BE86AF2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  <w:docPart>
      <w:docPartPr>
        <w:name w:val="8B6878972647419AAED4B65EB9DD0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88FB0-FD7A-4B34-8500-F874C09E7843}"/>
      </w:docPartPr>
      <w:docPartBody>
        <w:p w:rsidR="006C502B" w:rsidRDefault="00C436E0" w:rsidP="00C436E0">
          <w:pPr>
            <w:pStyle w:val="8B6878972647419AAED4B65EB9DD032C"/>
          </w:pPr>
          <w:r>
            <w:rPr>
              <w:rStyle w:val="PlaceholderText"/>
              <w:color w:val="808080" w:themeColor="background1" w:themeShade="80"/>
            </w:rPr>
            <w:t>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7992"/>
    <w:rsid w:val="0007629E"/>
    <w:rsid w:val="001718E9"/>
    <w:rsid w:val="00197992"/>
    <w:rsid w:val="002E42B2"/>
    <w:rsid w:val="002F6FCD"/>
    <w:rsid w:val="0067575C"/>
    <w:rsid w:val="006C502B"/>
    <w:rsid w:val="0077342C"/>
    <w:rsid w:val="007A052C"/>
    <w:rsid w:val="00C24B70"/>
    <w:rsid w:val="00C4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36E0"/>
    <w:rPr>
      <w:color w:val="808080"/>
    </w:rPr>
  </w:style>
  <w:style w:type="paragraph" w:customStyle="1" w:styleId="65AC0E5DF4F043DC94B54F96A4DA4C282">
    <w:name w:val="65AC0E5DF4F043DC94B54F96A4DA4C28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283B02057804438EAE46FB29ACB810BE2">
    <w:name w:val="283B02057804438EAE46FB29ACB810BE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AFFC1C40FFB54F84A964FB5EBD5E510A2">
    <w:name w:val="AFFC1C40FFB54F84A964FB5EBD5E510A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185375273AE941E0B207121EB7F9F5272">
    <w:name w:val="185375273AE941E0B207121EB7F9F527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6426DEBC91FB4CD491A6A32A764BE60D2">
    <w:name w:val="6426DEBC91FB4CD491A6A32A764BE60D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9003294D256E44E2B4BDD8DA84FDC8BC2">
    <w:name w:val="9003294D256E44E2B4BDD8DA84FDC8BC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03F8C280C0814BFA92176240E9390C132">
    <w:name w:val="03F8C280C0814BFA92176240E9390C13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49BE7C04B74E485A895961A3EF08B9022">
    <w:name w:val="49BE7C04B74E485A895961A3EF08B902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31DC45071CF64E96843CC475FE21FB3C2">
    <w:name w:val="31DC45071CF64E96843CC475FE21FB3C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08DF0ED271714C09AA068BD693DA623D2">
    <w:name w:val="08DF0ED271714C09AA068BD693DA623D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E41FD950E1BA46ED9D145C7B573241132">
    <w:name w:val="E41FD950E1BA46ED9D145C7B57324113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5F2140177E6743409CCB3F305AE247A42">
    <w:name w:val="5F2140177E6743409CCB3F305AE247A4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F6042ECF05774E53B70CCB3858C98B642">
    <w:name w:val="F6042ECF05774E53B70CCB3858C98B64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3DDF0771AADA4F218E85993F88B559672">
    <w:name w:val="3DDF0771AADA4F218E85993F88B55967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C1163C47B5224DA78182B31E23AB43AC2">
    <w:name w:val="C1163C47B5224DA78182B31E23AB43AC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D99B021E14F54FE0BB8A8966D44AD3E32">
    <w:name w:val="D99B021E14F54FE0BB8A8966D44AD3E3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A3C4A00386EF4CC5AA616801B322CF292">
    <w:name w:val="A3C4A00386EF4CC5AA616801B322CF29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74DD3E17289B4F36BDADD7608CD7B4E72">
    <w:name w:val="74DD3E17289B4F36BDADD7608CD7B4E7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35E913B422C64F11B010EAA1E359E9B32">
    <w:name w:val="35E913B422C64F11B010EAA1E359E9B3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DC2AF49056B34BC4A4DA8BC36690BB362">
    <w:name w:val="DC2AF49056B34BC4A4DA8BC36690BB36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F3910A89556C47499D8FCD64C0FC78EC2">
    <w:name w:val="F3910A89556C47499D8FCD64C0FC78EC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47FE7366E5274AD9BD4722B2CA6D127C2">
    <w:name w:val="47FE7366E5274AD9BD4722B2CA6D127C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FEDEFDE16B3845E6A2DE7F5BA9B70D6E2">
    <w:name w:val="FEDEFDE16B3845E6A2DE7F5BA9B70D6E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A61797219C8B4A6096B32838A1935F8A2">
    <w:name w:val="A61797219C8B4A6096B32838A1935F8A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0611521CABB846CC9246503CFA06AF511">
    <w:name w:val="0611521CABB846CC9246503CFA06AF51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A379AEB01F434400BCD57ED03CE49D8C2">
    <w:name w:val="A379AEB01F434400BCD57ED03CE49D8C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963BC5F78F19469980484517F5A8441B1">
    <w:name w:val="963BC5F78F19469980484517F5A8441B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2259F2A32D20425D8AD2EC4DC8FC6B731">
    <w:name w:val="2259F2A32D20425D8AD2EC4DC8FC6B73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5E476AF76586455C88DFBE48BE3112721">
    <w:name w:val="5E476AF76586455C88DFBE48BE311272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4B5ED8988A654B7FB34F38E70E272B7D1">
    <w:name w:val="4B5ED8988A654B7FB34F38E70E272B7D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071E6BFD5A5B490B8D248893C54BBB192">
    <w:name w:val="071E6BFD5A5B490B8D248893C54BBB19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19CA366A400649BDB3F31BD770D588AD1">
    <w:name w:val="19CA366A400649BDB3F31BD770D588AD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1BB254A204004E3B946B6DC03FF2C5CE1">
    <w:name w:val="1BB254A204004E3B946B6DC03FF2C5CE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62A896B0928A41569EC06C2EFFCB1B451">
    <w:name w:val="62A896B0928A41569EC06C2EFFCB1B45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A3183B52D0D24E00BFF0AC85E5EAD6841">
    <w:name w:val="A3183B52D0D24E00BFF0AC85E5EAD684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63BA8C4911124DACBA8962D117B7DDD62">
    <w:name w:val="63BA8C4911124DACBA8962D117B7DDD6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7DD331FDB6B44F33AA533856B0BF4E0A1">
    <w:name w:val="7DD331FDB6B44F33AA533856B0BF4E0A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1FDE7283DBC2457E92737D764FFDA39B1">
    <w:name w:val="1FDE7283DBC2457E92737D764FFDA39B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7C32098599664905820553E997E009BD1">
    <w:name w:val="7C32098599664905820553E997E009BD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536641893E984086B391780833067C211">
    <w:name w:val="536641893E984086B391780833067C21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F772F794B33644F48846810AF71A10802">
    <w:name w:val="F772F794B33644F48846810AF71A1080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9DBBCD6177454C298C4DEA06748C31CC1">
    <w:name w:val="9DBBCD6177454C298C4DEA06748C31CC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9EAE72C1199848CBB45703E5130183FC1">
    <w:name w:val="9EAE72C1199848CBB45703E5130183FC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2BEACC71E3E64B2BA85638B8CA9567E81">
    <w:name w:val="2BEACC71E3E64B2BA85638B8CA9567E8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55E31634F321431E807CF6CBFAA85D961">
    <w:name w:val="55E31634F321431E807CF6CBFAA85D96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7F2E5045418247229C9069123462046C1">
    <w:name w:val="7F2E5045418247229C9069123462046C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C001C4BED7E34F6F96DD19058021E6F81">
    <w:name w:val="C001C4BED7E34F6F96DD19058021E6F8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A58BAF3D8EE64768A2CCEA9230E1DF061">
    <w:name w:val="A58BAF3D8EE64768A2CCEA9230E1DF06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6B206984B76749E2958DA79B187817251">
    <w:name w:val="6B206984B76749E2958DA79B18781725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C9BFA140730C49879061EABEC57006851">
    <w:name w:val="C9BFA140730C49879061EABEC57006851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0BADEE61A22C4825B38F62080D8A16082">
    <w:name w:val="0BADEE61A22C4825B38F62080D8A1608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36652DC9E63B457A9589F59E9F138B822">
    <w:name w:val="36652DC9E63B457A9589F59E9F138B822"/>
    <w:rsid w:val="00C436E0"/>
    <w:rPr>
      <w:rFonts w:eastAsiaTheme="minorHAnsi"/>
      <w:kern w:val="2"/>
      <w:lang w:eastAsia="en-US"/>
      <w14:ligatures w14:val="standardContextual"/>
    </w:rPr>
  </w:style>
  <w:style w:type="paragraph" w:customStyle="1" w:styleId="DD3F22F88AAA44868DF982266BE86AF2">
    <w:name w:val="DD3F22F88AAA44868DF982266BE86AF2"/>
    <w:rsid w:val="00C436E0"/>
  </w:style>
  <w:style w:type="paragraph" w:customStyle="1" w:styleId="8B6878972647419AAED4B65EB9DD032C">
    <w:name w:val="8B6878972647419AAED4B65EB9DD032C"/>
    <w:rsid w:val="00C436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1E9E0-88BD-4A44-A2A4-8E3CE7A01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38</Words>
  <Characters>592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3</cp:revision>
  <cp:lastPrinted>2023-03-20T02:52:00Z</cp:lastPrinted>
  <dcterms:created xsi:type="dcterms:W3CDTF">2024-02-24T16:49:00Z</dcterms:created>
  <dcterms:modified xsi:type="dcterms:W3CDTF">2024-02-24T16:49:00Z</dcterms:modified>
</cp:coreProperties>
</file>